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7A646" w14:textId="439940BE" w:rsidR="00DC3527" w:rsidRDefault="00883EE7" w:rsidP="00883EE7">
      <w:pPr>
        <w:jc w:val="center"/>
        <w:rPr>
          <w:b/>
          <w:bCs/>
          <w:lang w:val="en-US"/>
        </w:rPr>
      </w:pPr>
      <w:r w:rsidRPr="00883EE7">
        <w:rPr>
          <w:b/>
          <w:bCs/>
          <w:lang w:val="en-US"/>
        </w:rPr>
        <w:t>School Management System</w:t>
      </w:r>
    </w:p>
    <w:p w14:paraId="69559AA7" w14:textId="141AEC83" w:rsidR="00883EE7" w:rsidRDefault="00883EE7" w:rsidP="00883EE7">
      <w:pPr>
        <w:jc w:val="both"/>
        <w:rPr>
          <w:b/>
          <w:bCs/>
          <w:lang w:val="en-US"/>
        </w:rPr>
      </w:pPr>
    </w:p>
    <w:p w14:paraId="123065F3" w14:textId="77777777" w:rsidR="00883EE7" w:rsidRPr="00BF5766" w:rsidRDefault="00883EE7" w:rsidP="00883EE7">
      <w:pPr>
        <w:jc w:val="both"/>
        <w:rPr>
          <w:rFonts w:ascii="Times New Roman" w:hAnsi="Times New Roman" w:cs="Times New Roman"/>
          <w:sz w:val="24"/>
        </w:rPr>
      </w:pPr>
    </w:p>
    <w:p w14:paraId="65C3DFC3" w14:textId="0755DAFC" w:rsidR="00883EE7" w:rsidRDefault="00883EE7" w:rsidP="00883EE7">
      <w:pPr>
        <w:ind w:firstLine="420"/>
        <w:jc w:val="both"/>
        <w:rPr>
          <w:rFonts w:ascii="Times New Roman" w:hAnsi="Times New Roman" w:cs="Times New Roman"/>
          <w:sz w:val="24"/>
        </w:rPr>
      </w:pPr>
      <w:r w:rsidRPr="00BF5766">
        <w:rPr>
          <w:rFonts w:ascii="Times New Roman" w:hAnsi="Times New Roman" w:cs="Times New Roman"/>
          <w:sz w:val="24"/>
        </w:rPr>
        <w:t>A School Management System is an information management system for educational institutions to manage all student's data.</w:t>
      </w:r>
      <w:r>
        <w:rPr>
          <w:rFonts w:ascii="Times New Roman" w:hAnsi="Times New Roman" w:cs="Times New Roman"/>
          <w:sz w:val="24"/>
        </w:rPr>
        <w:t xml:space="preserve"> </w:t>
      </w:r>
      <w:r w:rsidRPr="00BF5766">
        <w:rPr>
          <w:rFonts w:ascii="Times New Roman" w:hAnsi="Times New Roman" w:cs="Times New Roman"/>
          <w:sz w:val="24"/>
        </w:rPr>
        <w:t xml:space="preserve">School Management System allows complete control of the different activities that includes class, </w:t>
      </w:r>
      <w:r>
        <w:rPr>
          <w:rFonts w:ascii="Times New Roman" w:hAnsi="Times New Roman" w:cs="Times New Roman"/>
          <w:sz w:val="24"/>
        </w:rPr>
        <w:t>courses, subjects, etc.</w:t>
      </w:r>
    </w:p>
    <w:p w14:paraId="10593DD6" w14:textId="67131663" w:rsidR="00883EE7" w:rsidRDefault="00883EE7" w:rsidP="00883EE7">
      <w:pPr>
        <w:ind w:firstLine="420"/>
        <w:jc w:val="center"/>
        <w:rPr>
          <w:rFonts w:ascii="Times New Roman" w:hAnsi="Times New Roman" w:cs="Times New Roman"/>
          <w:b/>
          <w:bCs/>
          <w:sz w:val="24"/>
        </w:rPr>
      </w:pPr>
      <w:r w:rsidRPr="00883EE7">
        <w:rPr>
          <w:rFonts w:ascii="Times New Roman" w:hAnsi="Times New Roman" w:cs="Times New Roman"/>
          <w:b/>
          <w:bCs/>
          <w:sz w:val="24"/>
        </w:rPr>
        <w:t>ERD Diagram:</w:t>
      </w:r>
    </w:p>
    <w:p w14:paraId="585EC826" w14:textId="523A8C72" w:rsidR="002C2BDD" w:rsidRDefault="002C2BDD" w:rsidP="002C2BDD">
      <w:pPr>
        <w:ind w:firstLine="420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Using </w:t>
      </w:r>
      <w:proofErr w:type="spellStart"/>
      <w:r>
        <w:rPr>
          <w:rFonts w:ascii="Times New Roman" w:hAnsi="Times New Roman" w:cs="Times New Roman"/>
          <w:b/>
          <w:bCs/>
          <w:sz w:val="24"/>
        </w:rPr>
        <w:t>vertabelo</w:t>
      </w:r>
      <w:proofErr w:type="spellEnd"/>
      <w:r>
        <w:rPr>
          <w:rFonts w:ascii="Times New Roman" w:hAnsi="Times New Roman" w:cs="Times New Roman"/>
          <w:b/>
          <w:bCs/>
          <w:sz w:val="24"/>
        </w:rPr>
        <w:t xml:space="preserve"> I have created a Relation Schema:</w:t>
      </w:r>
    </w:p>
    <w:p w14:paraId="2B2AE062" w14:textId="77777777" w:rsidR="002C2BDD" w:rsidRPr="00883EE7" w:rsidRDefault="002C2BDD" w:rsidP="002C2BDD">
      <w:pPr>
        <w:ind w:firstLine="420"/>
        <w:rPr>
          <w:rFonts w:ascii="Times New Roman" w:hAnsi="Times New Roman" w:cs="Times New Roman"/>
          <w:b/>
          <w:bCs/>
          <w:sz w:val="24"/>
        </w:rPr>
      </w:pPr>
    </w:p>
    <w:p w14:paraId="513C9D6E" w14:textId="732B817A" w:rsidR="00883EE7" w:rsidRPr="00BF5766" w:rsidRDefault="002C2BDD" w:rsidP="00883EE7">
      <w:pPr>
        <w:ind w:firstLine="4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7B3527AD" wp14:editId="08F67D24">
            <wp:extent cx="5727700" cy="3727450"/>
            <wp:effectExtent l="0" t="0" r="635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00A05" w14:textId="65FD304A" w:rsidR="00883EE7" w:rsidRDefault="00883EE7" w:rsidP="00883EE7">
      <w:pPr>
        <w:jc w:val="both"/>
        <w:rPr>
          <w:b/>
          <w:bCs/>
          <w:lang w:val="en-US"/>
        </w:rPr>
      </w:pPr>
    </w:p>
    <w:p w14:paraId="3D326F09" w14:textId="4A0B09E2" w:rsidR="002C2BDD" w:rsidRDefault="002C2BDD" w:rsidP="00883EE7">
      <w:pPr>
        <w:jc w:val="both"/>
        <w:rPr>
          <w:b/>
          <w:bCs/>
          <w:lang w:val="en-US"/>
        </w:rPr>
      </w:pPr>
    </w:p>
    <w:p w14:paraId="24870256" w14:textId="6A7171E9" w:rsidR="002C2BDD" w:rsidRDefault="002C2BDD" w:rsidP="00883EE7">
      <w:pPr>
        <w:jc w:val="both"/>
        <w:rPr>
          <w:b/>
          <w:bCs/>
          <w:lang w:val="en-US"/>
        </w:rPr>
      </w:pPr>
    </w:p>
    <w:p w14:paraId="1D2BDB3A" w14:textId="368602E8" w:rsidR="002C2BDD" w:rsidRDefault="002C2BDD" w:rsidP="00883EE7">
      <w:pPr>
        <w:jc w:val="both"/>
        <w:rPr>
          <w:b/>
          <w:bCs/>
          <w:lang w:val="en-US"/>
        </w:rPr>
      </w:pPr>
    </w:p>
    <w:p w14:paraId="4E2A5905" w14:textId="49A5ED62" w:rsidR="002C2BDD" w:rsidRDefault="002C2BDD" w:rsidP="00883EE7">
      <w:pPr>
        <w:jc w:val="both"/>
        <w:rPr>
          <w:b/>
          <w:bCs/>
          <w:lang w:val="en-US"/>
        </w:rPr>
      </w:pPr>
    </w:p>
    <w:p w14:paraId="7D9096E6" w14:textId="2EF9EEA4" w:rsidR="002C2BDD" w:rsidRDefault="002C2BDD" w:rsidP="00883EE7">
      <w:pPr>
        <w:jc w:val="both"/>
        <w:rPr>
          <w:b/>
          <w:bCs/>
          <w:lang w:val="en-US"/>
        </w:rPr>
      </w:pPr>
    </w:p>
    <w:p w14:paraId="4544D16F" w14:textId="7C237094" w:rsidR="002C2BDD" w:rsidRDefault="002C2BDD" w:rsidP="00883EE7">
      <w:pPr>
        <w:jc w:val="both"/>
        <w:rPr>
          <w:b/>
          <w:bCs/>
          <w:lang w:val="en-US"/>
        </w:rPr>
      </w:pPr>
    </w:p>
    <w:p w14:paraId="76A2D520" w14:textId="5FD71419" w:rsidR="002C2BDD" w:rsidRDefault="002C2BDD" w:rsidP="00883EE7">
      <w:pPr>
        <w:jc w:val="both"/>
        <w:rPr>
          <w:b/>
          <w:bCs/>
          <w:lang w:val="en-US"/>
        </w:rPr>
      </w:pPr>
    </w:p>
    <w:p w14:paraId="344C1E54" w14:textId="67344964" w:rsidR="002C2BDD" w:rsidRDefault="002C2BDD" w:rsidP="00883EE7">
      <w:pPr>
        <w:jc w:val="both"/>
        <w:rPr>
          <w:b/>
          <w:bCs/>
          <w:lang w:val="en-US"/>
        </w:rPr>
      </w:pPr>
    </w:p>
    <w:p w14:paraId="58116197" w14:textId="56C9E65E" w:rsidR="00E4150F" w:rsidRPr="00E4150F" w:rsidRDefault="002C2BDD" w:rsidP="00E4150F">
      <w:pPr>
        <w:rPr>
          <w:b/>
          <w:bCs/>
          <w:sz w:val="24"/>
          <w:szCs w:val="24"/>
          <w:lang w:val="en-US"/>
        </w:rPr>
      </w:pPr>
      <w:r w:rsidRPr="00E4150F">
        <w:rPr>
          <w:b/>
          <w:bCs/>
          <w:sz w:val="24"/>
          <w:szCs w:val="24"/>
          <w:lang w:val="en-US"/>
        </w:rPr>
        <w:lastRenderedPageBreak/>
        <w:t>Tables and Data inserted</w:t>
      </w:r>
      <w:r w:rsidR="00E4150F" w:rsidRPr="00E4150F">
        <w:rPr>
          <w:b/>
          <w:bCs/>
          <w:sz w:val="24"/>
          <w:szCs w:val="24"/>
          <w:lang w:val="en-US"/>
        </w:rPr>
        <w:t xml:space="preserve"> and I have generated a pdf for table details in </w:t>
      </w:r>
      <w:proofErr w:type="spellStart"/>
      <w:r w:rsidR="00E4150F" w:rsidRPr="00E4150F">
        <w:rPr>
          <w:b/>
          <w:bCs/>
          <w:sz w:val="24"/>
          <w:szCs w:val="24"/>
          <w:lang w:val="en-US"/>
        </w:rPr>
        <w:t>vertabelo</w:t>
      </w:r>
      <w:proofErr w:type="spellEnd"/>
      <w:r w:rsidR="00E4150F" w:rsidRPr="00E4150F">
        <w:rPr>
          <w:b/>
          <w:bCs/>
          <w:sz w:val="24"/>
          <w:szCs w:val="24"/>
          <w:lang w:val="en-US"/>
        </w:rPr>
        <w:t>:</w:t>
      </w:r>
    </w:p>
    <w:p w14:paraId="4D2087E8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CREATE TABLE Courses (</w:t>
      </w:r>
    </w:p>
    <w:p w14:paraId="740ABD46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Course_id</w:t>
      </w:r>
      <w:proofErr w:type="spellEnd"/>
      <w:r w:rsidRPr="00013125">
        <w:rPr>
          <w:lang w:val="en-US"/>
        </w:rPr>
        <w:t xml:space="preserve"> int NOT NULL DEFAULT 100,</w:t>
      </w:r>
    </w:p>
    <w:p w14:paraId="5B0C1925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Course_name</w:t>
      </w:r>
      <w:proofErr w:type="spellEnd"/>
      <w:r w:rsidRPr="00013125">
        <w:rPr>
          <w:lang w:val="en-US"/>
        </w:rPr>
        <w:t xml:space="preserve"> varchar NOT NULL DEFAULT 100,</w:t>
      </w:r>
    </w:p>
    <w:p w14:paraId="7A2D7DE0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year int NOT NULL,</w:t>
      </w:r>
    </w:p>
    <w:p w14:paraId="3E42E79F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Course_Desc</w:t>
      </w:r>
      <w:proofErr w:type="spellEnd"/>
      <w:r w:rsidRPr="00013125">
        <w:rPr>
          <w:lang w:val="en-US"/>
        </w:rPr>
        <w:t xml:space="preserve"> </w:t>
      </w:r>
      <w:proofErr w:type="spellStart"/>
      <w:r w:rsidRPr="00013125">
        <w:rPr>
          <w:lang w:val="en-US"/>
        </w:rPr>
        <w:t>varhcar</w:t>
      </w:r>
      <w:proofErr w:type="spellEnd"/>
      <w:r w:rsidRPr="00013125">
        <w:rPr>
          <w:lang w:val="en-US"/>
        </w:rPr>
        <w:t xml:space="preserve"> NOT NULL DEFAULT 100,</w:t>
      </w:r>
    </w:p>
    <w:p w14:paraId="27BC924F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Course_fee</w:t>
      </w:r>
      <w:proofErr w:type="spellEnd"/>
      <w:r w:rsidRPr="00013125">
        <w:rPr>
          <w:lang w:val="en-US"/>
        </w:rPr>
        <w:t xml:space="preserve"> double NOT NULL,</w:t>
      </w:r>
    </w:p>
    <w:p w14:paraId="0845A87C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CONSTRAINT </w:t>
      </w:r>
      <w:proofErr w:type="spellStart"/>
      <w:r w:rsidRPr="00013125">
        <w:rPr>
          <w:lang w:val="en-US"/>
        </w:rPr>
        <w:t>Courses_pk</w:t>
      </w:r>
      <w:proofErr w:type="spellEnd"/>
      <w:r w:rsidRPr="00013125">
        <w:rPr>
          <w:lang w:val="en-US"/>
        </w:rPr>
        <w:t xml:space="preserve"> PRIMARY KEY (</w:t>
      </w:r>
      <w:proofErr w:type="spellStart"/>
      <w:r w:rsidRPr="00013125">
        <w:rPr>
          <w:lang w:val="en-US"/>
        </w:rPr>
        <w:t>Course_id</w:t>
      </w:r>
      <w:proofErr w:type="spellEnd"/>
      <w:r w:rsidRPr="00013125">
        <w:rPr>
          <w:lang w:val="en-US"/>
        </w:rPr>
        <w:t>)</w:t>
      </w:r>
    </w:p>
    <w:p w14:paraId="735D50F8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);</w:t>
      </w:r>
    </w:p>
    <w:p w14:paraId="5DF83593" w14:textId="77777777" w:rsidR="00013125" w:rsidRPr="00013125" w:rsidRDefault="00013125" w:rsidP="00013125">
      <w:pPr>
        <w:jc w:val="both"/>
        <w:rPr>
          <w:lang w:val="en-US"/>
        </w:rPr>
      </w:pPr>
    </w:p>
    <w:p w14:paraId="162C2F6E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-- Table: Instructor</w:t>
      </w:r>
    </w:p>
    <w:p w14:paraId="38245F6F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CREATE TABLE Instructor (</w:t>
      </w:r>
    </w:p>
    <w:p w14:paraId="666E024F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Instructor_ID</w:t>
      </w:r>
      <w:proofErr w:type="spellEnd"/>
      <w:r w:rsidRPr="00013125">
        <w:rPr>
          <w:lang w:val="en-US"/>
        </w:rPr>
        <w:t xml:space="preserve"> int NOT NULL,</w:t>
      </w:r>
    </w:p>
    <w:p w14:paraId="255B7A80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fname</w:t>
      </w:r>
      <w:proofErr w:type="spellEnd"/>
      <w:r w:rsidRPr="00013125">
        <w:rPr>
          <w:lang w:val="en-US"/>
        </w:rPr>
        <w:t xml:space="preserve"> varchar NOT NULL,</w:t>
      </w:r>
    </w:p>
    <w:p w14:paraId="41774642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lname</w:t>
      </w:r>
      <w:proofErr w:type="spellEnd"/>
      <w:r w:rsidRPr="00013125">
        <w:rPr>
          <w:lang w:val="en-US"/>
        </w:rPr>
        <w:t xml:space="preserve"> varchar NOT NULL,</w:t>
      </w:r>
    </w:p>
    <w:p w14:paraId="17CF2FF0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Gender varchar NOT NULL,</w:t>
      </w:r>
    </w:p>
    <w:p w14:paraId="026EDB7D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age int NOT NULL,</w:t>
      </w:r>
    </w:p>
    <w:p w14:paraId="71E700F5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Ins_Email</w:t>
      </w:r>
      <w:proofErr w:type="spellEnd"/>
      <w:r w:rsidRPr="00013125">
        <w:rPr>
          <w:lang w:val="en-US"/>
        </w:rPr>
        <w:t xml:space="preserve"> varchar NOT NULL,</w:t>
      </w:r>
    </w:p>
    <w:p w14:paraId="461C99D6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CONSTRAINT </w:t>
      </w:r>
      <w:proofErr w:type="spellStart"/>
      <w:r w:rsidRPr="00013125">
        <w:rPr>
          <w:lang w:val="en-US"/>
        </w:rPr>
        <w:t>Instructor_pk</w:t>
      </w:r>
      <w:proofErr w:type="spellEnd"/>
      <w:r w:rsidRPr="00013125">
        <w:rPr>
          <w:lang w:val="en-US"/>
        </w:rPr>
        <w:t xml:space="preserve"> PRIMARY KEY (</w:t>
      </w:r>
      <w:proofErr w:type="spellStart"/>
      <w:r w:rsidRPr="00013125">
        <w:rPr>
          <w:lang w:val="en-US"/>
        </w:rPr>
        <w:t>Instructor_ID</w:t>
      </w:r>
      <w:proofErr w:type="spellEnd"/>
      <w:r w:rsidRPr="00013125">
        <w:rPr>
          <w:lang w:val="en-US"/>
        </w:rPr>
        <w:t>)</w:t>
      </w:r>
    </w:p>
    <w:p w14:paraId="524687A0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);</w:t>
      </w:r>
    </w:p>
    <w:p w14:paraId="76CDD9A4" w14:textId="77777777" w:rsidR="00013125" w:rsidRPr="00013125" w:rsidRDefault="00013125" w:rsidP="00013125">
      <w:pPr>
        <w:jc w:val="both"/>
        <w:rPr>
          <w:lang w:val="en-US"/>
        </w:rPr>
      </w:pPr>
    </w:p>
    <w:p w14:paraId="52236495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-- Table: Schedule</w:t>
      </w:r>
    </w:p>
    <w:p w14:paraId="32D699A5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CREATE TABLE Schedule (</w:t>
      </w:r>
    </w:p>
    <w:p w14:paraId="6DD12FE5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Sched_ID</w:t>
      </w:r>
      <w:proofErr w:type="spellEnd"/>
      <w:r w:rsidRPr="00013125">
        <w:rPr>
          <w:lang w:val="en-US"/>
        </w:rPr>
        <w:t xml:space="preserve"> int NOT NULL,</w:t>
      </w:r>
    </w:p>
    <w:p w14:paraId="0D27660C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Day </w:t>
      </w:r>
      <w:proofErr w:type="spellStart"/>
      <w:r w:rsidRPr="00013125">
        <w:rPr>
          <w:lang w:val="en-US"/>
        </w:rPr>
        <w:t>varhcar</w:t>
      </w:r>
      <w:proofErr w:type="spellEnd"/>
      <w:r w:rsidRPr="00013125">
        <w:rPr>
          <w:lang w:val="en-US"/>
        </w:rPr>
        <w:t xml:space="preserve"> NOT NULL,</w:t>
      </w:r>
    </w:p>
    <w:p w14:paraId="3B828598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Start_time_start</w:t>
      </w:r>
      <w:proofErr w:type="spellEnd"/>
      <w:r w:rsidRPr="00013125">
        <w:rPr>
          <w:lang w:val="en-US"/>
        </w:rPr>
        <w:t xml:space="preserve"> time NOT NULL,</w:t>
      </w:r>
    </w:p>
    <w:p w14:paraId="194BEAA4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End_time</w:t>
      </w:r>
      <w:proofErr w:type="spellEnd"/>
      <w:r w:rsidRPr="00013125">
        <w:rPr>
          <w:lang w:val="en-US"/>
        </w:rPr>
        <w:t xml:space="preserve"> time NOT NULL,</w:t>
      </w:r>
    </w:p>
    <w:p w14:paraId="107567ED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Student_student_id</w:t>
      </w:r>
      <w:proofErr w:type="spellEnd"/>
      <w:r w:rsidRPr="00013125">
        <w:rPr>
          <w:lang w:val="en-US"/>
        </w:rPr>
        <w:t xml:space="preserve"> int NOT NULL,</w:t>
      </w:r>
    </w:p>
    <w:p w14:paraId="0320BA7B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Courses_Course_id</w:t>
      </w:r>
      <w:proofErr w:type="spellEnd"/>
      <w:r w:rsidRPr="00013125">
        <w:rPr>
          <w:lang w:val="en-US"/>
        </w:rPr>
        <w:t xml:space="preserve"> int NOT NULL,</w:t>
      </w:r>
    </w:p>
    <w:p w14:paraId="199EA9D2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Instructor_Instructor_ID</w:t>
      </w:r>
      <w:proofErr w:type="spellEnd"/>
      <w:r w:rsidRPr="00013125">
        <w:rPr>
          <w:lang w:val="en-US"/>
        </w:rPr>
        <w:t xml:space="preserve"> int NOT NULL,</w:t>
      </w:r>
    </w:p>
    <w:p w14:paraId="76E5AC6A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Subjects_Subject_id</w:t>
      </w:r>
      <w:proofErr w:type="spellEnd"/>
      <w:r w:rsidRPr="00013125">
        <w:rPr>
          <w:lang w:val="en-US"/>
        </w:rPr>
        <w:t xml:space="preserve"> int NOT NULL</w:t>
      </w:r>
    </w:p>
    <w:p w14:paraId="64144828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lastRenderedPageBreak/>
        <w:t>);</w:t>
      </w:r>
    </w:p>
    <w:p w14:paraId="792104DD" w14:textId="77777777" w:rsidR="00013125" w:rsidRPr="00013125" w:rsidRDefault="00013125" w:rsidP="00013125">
      <w:pPr>
        <w:jc w:val="both"/>
        <w:rPr>
          <w:lang w:val="en-US"/>
        </w:rPr>
      </w:pPr>
    </w:p>
    <w:p w14:paraId="02C4866E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-- Table: Student</w:t>
      </w:r>
    </w:p>
    <w:p w14:paraId="4865CC0E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CREATE TABLE Student (</w:t>
      </w:r>
    </w:p>
    <w:p w14:paraId="0452015F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student_id</w:t>
      </w:r>
      <w:proofErr w:type="spellEnd"/>
      <w:r w:rsidRPr="00013125">
        <w:rPr>
          <w:lang w:val="en-US"/>
        </w:rPr>
        <w:t xml:space="preserve"> int NOT NULL,</w:t>
      </w:r>
    </w:p>
    <w:p w14:paraId="590B3A2E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firstname</w:t>
      </w:r>
      <w:proofErr w:type="spellEnd"/>
      <w:r w:rsidRPr="00013125">
        <w:rPr>
          <w:lang w:val="en-US"/>
        </w:rPr>
        <w:t xml:space="preserve"> varchar NOT NULL,</w:t>
      </w:r>
    </w:p>
    <w:p w14:paraId="1EC3D80C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lastname</w:t>
      </w:r>
      <w:proofErr w:type="spellEnd"/>
      <w:r w:rsidRPr="00013125">
        <w:rPr>
          <w:lang w:val="en-US"/>
        </w:rPr>
        <w:t xml:space="preserve"> varchar NOT NULL,</w:t>
      </w:r>
    </w:p>
    <w:p w14:paraId="5A43F5F6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parentname</w:t>
      </w:r>
      <w:proofErr w:type="spellEnd"/>
      <w:r w:rsidRPr="00013125">
        <w:rPr>
          <w:lang w:val="en-US"/>
        </w:rPr>
        <w:t xml:space="preserve"> varchar NOT NULL,</w:t>
      </w:r>
    </w:p>
    <w:p w14:paraId="7C3FC1A5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gender varchar NOT NULL,</w:t>
      </w:r>
    </w:p>
    <w:p w14:paraId="34F4CAA2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Stud_email</w:t>
      </w:r>
      <w:proofErr w:type="spellEnd"/>
      <w:r w:rsidRPr="00013125">
        <w:rPr>
          <w:lang w:val="en-US"/>
        </w:rPr>
        <w:t xml:space="preserve"> int NOT NULL,</w:t>
      </w:r>
    </w:p>
    <w:p w14:paraId="2E0E6DB6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Instructor_Instructor_ID</w:t>
      </w:r>
      <w:proofErr w:type="spellEnd"/>
      <w:r w:rsidRPr="00013125">
        <w:rPr>
          <w:lang w:val="en-US"/>
        </w:rPr>
        <w:t xml:space="preserve"> int NOT NULL,</w:t>
      </w:r>
    </w:p>
    <w:p w14:paraId="7A93B62E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Subjects_Subject_id</w:t>
      </w:r>
      <w:proofErr w:type="spellEnd"/>
      <w:r w:rsidRPr="00013125">
        <w:rPr>
          <w:lang w:val="en-US"/>
        </w:rPr>
        <w:t xml:space="preserve"> int NOT NULL,</w:t>
      </w:r>
    </w:p>
    <w:p w14:paraId="0FC10577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CONSTRAINT </w:t>
      </w:r>
      <w:proofErr w:type="spellStart"/>
      <w:r w:rsidRPr="00013125">
        <w:rPr>
          <w:lang w:val="en-US"/>
        </w:rPr>
        <w:t>Student_pk</w:t>
      </w:r>
      <w:proofErr w:type="spellEnd"/>
      <w:r w:rsidRPr="00013125">
        <w:rPr>
          <w:lang w:val="en-US"/>
        </w:rPr>
        <w:t xml:space="preserve"> PRIMARY KEY (</w:t>
      </w:r>
      <w:proofErr w:type="spellStart"/>
      <w:r w:rsidRPr="00013125">
        <w:rPr>
          <w:lang w:val="en-US"/>
        </w:rPr>
        <w:t>student_id</w:t>
      </w:r>
      <w:proofErr w:type="spellEnd"/>
      <w:r w:rsidRPr="00013125">
        <w:rPr>
          <w:lang w:val="en-US"/>
        </w:rPr>
        <w:t>)</w:t>
      </w:r>
    </w:p>
    <w:p w14:paraId="7AFB585B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);</w:t>
      </w:r>
    </w:p>
    <w:p w14:paraId="177988C2" w14:textId="77777777" w:rsidR="00013125" w:rsidRPr="00013125" w:rsidRDefault="00013125" w:rsidP="00013125">
      <w:pPr>
        <w:jc w:val="both"/>
        <w:rPr>
          <w:lang w:val="en-US"/>
        </w:rPr>
      </w:pPr>
    </w:p>
    <w:p w14:paraId="2C802AF5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-- Table: Subjects</w:t>
      </w:r>
    </w:p>
    <w:p w14:paraId="4BFCC07C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CREATE TABLE Subjects (</w:t>
      </w:r>
    </w:p>
    <w:p w14:paraId="3A7139D3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Subject_id</w:t>
      </w:r>
      <w:proofErr w:type="spellEnd"/>
      <w:r w:rsidRPr="00013125">
        <w:rPr>
          <w:lang w:val="en-US"/>
        </w:rPr>
        <w:t xml:space="preserve"> int NOT NULL,</w:t>
      </w:r>
    </w:p>
    <w:p w14:paraId="24C43942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name varchar NOT NULL,</w:t>
      </w:r>
    </w:p>
    <w:p w14:paraId="16D55825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Courses_Course_id</w:t>
      </w:r>
      <w:proofErr w:type="spellEnd"/>
      <w:r w:rsidRPr="00013125">
        <w:rPr>
          <w:lang w:val="en-US"/>
        </w:rPr>
        <w:t xml:space="preserve"> int NOT NULL,</w:t>
      </w:r>
    </w:p>
    <w:p w14:paraId="11A33BA4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CONSTRAINT </w:t>
      </w:r>
      <w:proofErr w:type="spellStart"/>
      <w:r w:rsidRPr="00013125">
        <w:rPr>
          <w:lang w:val="en-US"/>
        </w:rPr>
        <w:t>Subjects_pk</w:t>
      </w:r>
      <w:proofErr w:type="spellEnd"/>
      <w:r w:rsidRPr="00013125">
        <w:rPr>
          <w:lang w:val="en-US"/>
        </w:rPr>
        <w:t xml:space="preserve"> PRIMARY KEY (</w:t>
      </w:r>
      <w:proofErr w:type="spellStart"/>
      <w:r w:rsidRPr="00013125">
        <w:rPr>
          <w:lang w:val="en-US"/>
        </w:rPr>
        <w:t>Subject_id</w:t>
      </w:r>
      <w:proofErr w:type="spellEnd"/>
      <w:r w:rsidRPr="00013125">
        <w:rPr>
          <w:lang w:val="en-US"/>
        </w:rPr>
        <w:t>)</w:t>
      </w:r>
    </w:p>
    <w:p w14:paraId="3E33BEE5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);</w:t>
      </w:r>
    </w:p>
    <w:p w14:paraId="622F397F" w14:textId="77777777" w:rsidR="00013125" w:rsidRPr="00013125" w:rsidRDefault="00013125" w:rsidP="00013125">
      <w:pPr>
        <w:jc w:val="both"/>
        <w:rPr>
          <w:lang w:val="en-US"/>
        </w:rPr>
      </w:pPr>
    </w:p>
    <w:p w14:paraId="48BDA2F7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-- Table: Transaction</w:t>
      </w:r>
    </w:p>
    <w:p w14:paraId="2E21B1CD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CREATE TABLE Transaction (</w:t>
      </w:r>
    </w:p>
    <w:p w14:paraId="5DAED7AB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Trans_ID</w:t>
      </w:r>
      <w:proofErr w:type="spellEnd"/>
      <w:r w:rsidRPr="00013125">
        <w:rPr>
          <w:lang w:val="en-US"/>
        </w:rPr>
        <w:t xml:space="preserve"> int NOT NULL,</w:t>
      </w:r>
    </w:p>
    <w:p w14:paraId="17949EEE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Trans_name</w:t>
      </w:r>
      <w:proofErr w:type="spellEnd"/>
      <w:r w:rsidRPr="00013125">
        <w:rPr>
          <w:lang w:val="en-US"/>
        </w:rPr>
        <w:t xml:space="preserve"> varchar NOT NULL,</w:t>
      </w:r>
    </w:p>
    <w:p w14:paraId="3BA1C1D7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trans_date</w:t>
      </w:r>
      <w:proofErr w:type="spellEnd"/>
      <w:r w:rsidRPr="00013125">
        <w:rPr>
          <w:lang w:val="en-US"/>
        </w:rPr>
        <w:t xml:space="preserve"> date NOT NULL,</w:t>
      </w:r>
    </w:p>
    <w:p w14:paraId="4796237B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</w:t>
      </w:r>
      <w:proofErr w:type="spellStart"/>
      <w:r w:rsidRPr="00013125">
        <w:rPr>
          <w:lang w:val="en-US"/>
        </w:rPr>
        <w:t>Student_student_id</w:t>
      </w:r>
      <w:proofErr w:type="spellEnd"/>
      <w:r w:rsidRPr="00013125">
        <w:rPr>
          <w:lang w:val="en-US"/>
        </w:rPr>
        <w:t xml:space="preserve"> int NOT NULL,</w:t>
      </w:r>
    </w:p>
    <w:p w14:paraId="65DBFF5F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CONSTRAINT </w:t>
      </w:r>
      <w:proofErr w:type="spellStart"/>
      <w:r w:rsidRPr="00013125">
        <w:rPr>
          <w:lang w:val="en-US"/>
        </w:rPr>
        <w:t>Transaction_pk</w:t>
      </w:r>
      <w:proofErr w:type="spellEnd"/>
      <w:r w:rsidRPr="00013125">
        <w:rPr>
          <w:lang w:val="en-US"/>
        </w:rPr>
        <w:t xml:space="preserve"> PRIMARY KEY (</w:t>
      </w:r>
      <w:proofErr w:type="spellStart"/>
      <w:r w:rsidRPr="00013125">
        <w:rPr>
          <w:lang w:val="en-US"/>
        </w:rPr>
        <w:t>Trans_ID</w:t>
      </w:r>
      <w:proofErr w:type="spellEnd"/>
      <w:r w:rsidRPr="00013125">
        <w:rPr>
          <w:lang w:val="en-US"/>
        </w:rPr>
        <w:t>)</w:t>
      </w:r>
    </w:p>
    <w:p w14:paraId="43E0C99C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);</w:t>
      </w:r>
    </w:p>
    <w:p w14:paraId="21A3474E" w14:textId="77777777" w:rsidR="00013125" w:rsidRPr="00013125" w:rsidRDefault="00013125" w:rsidP="00013125">
      <w:pPr>
        <w:jc w:val="both"/>
        <w:rPr>
          <w:lang w:val="en-US"/>
        </w:rPr>
      </w:pPr>
    </w:p>
    <w:p w14:paraId="0FF348D1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-- foreign keys</w:t>
      </w:r>
    </w:p>
    <w:p w14:paraId="033D265D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-- Reference: </w:t>
      </w:r>
      <w:proofErr w:type="spellStart"/>
      <w:r w:rsidRPr="00013125">
        <w:rPr>
          <w:lang w:val="en-US"/>
        </w:rPr>
        <w:t>Schedule_Courses</w:t>
      </w:r>
      <w:proofErr w:type="spellEnd"/>
      <w:r w:rsidRPr="00013125">
        <w:rPr>
          <w:lang w:val="en-US"/>
        </w:rPr>
        <w:t xml:space="preserve"> (table: Schedule)</w:t>
      </w:r>
    </w:p>
    <w:p w14:paraId="5BF5663F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ALTER TABLE Schedule ADD CONSTRAINT </w:t>
      </w:r>
      <w:proofErr w:type="spellStart"/>
      <w:r w:rsidRPr="00013125">
        <w:rPr>
          <w:lang w:val="en-US"/>
        </w:rPr>
        <w:t>Schedule_Courses</w:t>
      </w:r>
      <w:proofErr w:type="spellEnd"/>
      <w:r w:rsidRPr="00013125">
        <w:rPr>
          <w:lang w:val="en-US"/>
        </w:rPr>
        <w:t xml:space="preserve"> FOREIGN KEY </w:t>
      </w:r>
      <w:proofErr w:type="spellStart"/>
      <w:r w:rsidRPr="00013125">
        <w:rPr>
          <w:lang w:val="en-US"/>
        </w:rPr>
        <w:t>Schedule_Courses</w:t>
      </w:r>
      <w:proofErr w:type="spellEnd"/>
      <w:r w:rsidRPr="00013125">
        <w:rPr>
          <w:lang w:val="en-US"/>
        </w:rPr>
        <w:t xml:space="preserve"> (</w:t>
      </w:r>
      <w:proofErr w:type="spellStart"/>
      <w:r w:rsidRPr="00013125">
        <w:rPr>
          <w:lang w:val="en-US"/>
        </w:rPr>
        <w:t>Courses_Course_id</w:t>
      </w:r>
      <w:proofErr w:type="spellEnd"/>
      <w:r w:rsidRPr="00013125">
        <w:rPr>
          <w:lang w:val="en-US"/>
        </w:rPr>
        <w:t>)</w:t>
      </w:r>
    </w:p>
    <w:p w14:paraId="70605C06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REFERENCES Courses (</w:t>
      </w:r>
      <w:proofErr w:type="spellStart"/>
      <w:r w:rsidRPr="00013125">
        <w:rPr>
          <w:lang w:val="en-US"/>
        </w:rPr>
        <w:t>Course_id</w:t>
      </w:r>
      <w:proofErr w:type="spellEnd"/>
      <w:r w:rsidRPr="00013125">
        <w:rPr>
          <w:lang w:val="en-US"/>
        </w:rPr>
        <w:t>);</w:t>
      </w:r>
    </w:p>
    <w:p w14:paraId="3BB73A8E" w14:textId="77777777" w:rsidR="00013125" w:rsidRPr="00013125" w:rsidRDefault="00013125" w:rsidP="00013125">
      <w:pPr>
        <w:jc w:val="both"/>
        <w:rPr>
          <w:lang w:val="en-US"/>
        </w:rPr>
      </w:pPr>
    </w:p>
    <w:p w14:paraId="7F4E3478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-- Reference: </w:t>
      </w:r>
      <w:proofErr w:type="spellStart"/>
      <w:r w:rsidRPr="00013125">
        <w:rPr>
          <w:lang w:val="en-US"/>
        </w:rPr>
        <w:t>Schedule_Instructor</w:t>
      </w:r>
      <w:proofErr w:type="spellEnd"/>
      <w:r w:rsidRPr="00013125">
        <w:rPr>
          <w:lang w:val="en-US"/>
        </w:rPr>
        <w:t xml:space="preserve"> (table: Schedule)</w:t>
      </w:r>
    </w:p>
    <w:p w14:paraId="763FEC75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ALTER TABLE Schedule ADD CONSTRAINT </w:t>
      </w:r>
      <w:proofErr w:type="spellStart"/>
      <w:r w:rsidRPr="00013125">
        <w:rPr>
          <w:lang w:val="en-US"/>
        </w:rPr>
        <w:t>Schedule_Instructor</w:t>
      </w:r>
      <w:proofErr w:type="spellEnd"/>
      <w:r w:rsidRPr="00013125">
        <w:rPr>
          <w:lang w:val="en-US"/>
        </w:rPr>
        <w:t xml:space="preserve"> FOREIGN KEY </w:t>
      </w:r>
      <w:proofErr w:type="spellStart"/>
      <w:r w:rsidRPr="00013125">
        <w:rPr>
          <w:lang w:val="en-US"/>
        </w:rPr>
        <w:t>Schedule_Instructor</w:t>
      </w:r>
      <w:proofErr w:type="spellEnd"/>
      <w:r w:rsidRPr="00013125">
        <w:rPr>
          <w:lang w:val="en-US"/>
        </w:rPr>
        <w:t xml:space="preserve"> (</w:t>
      </w:r>
      <w:proofErr w:type="spellStart"/>
      <w:r w:rsidRPr="00013125">
        <w:rPr>
          <w:lang w:val="en-US"/>
        </w:rPr>
        <w:t>Instructor_Instructor_ID</w:t>
      </w:r>
      <w:proofErr w:type="spellEnd"/>
      <w:r w:rsidRPr="00013125">
        <w:rPr>
          <w:lang w:val="en-US"/>
        </w:rPr>
        <w:t>)</w:t>
      </w:r>
    </w:p>
    <w:p w14:paraId="0D5F30EE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REFERENCES Instructor (</w:t>
      </w:r>
      <w:proofErr w:type="spellStart"/>
      <w:r w:rsidRPr="00013125">
        <w:rPr>
          <w:lang w:val="en-US"/>
        </w:rPr>
        <w:t>Instructor_ID</w:t>
      </w:r>
      <w:proofErr w:type="spellEnd"/>
      <w:r w:rsidRPr="00013125">
        <w:rPr>
          <w:lang w:val="en-US"/>
        </w:rPr>
        <w:t>);</w:t>
      </w:r>
    </w:p>
    <w:p w14:paraId="17E4C7A5" w14:textId="77777777" w:rsidR="00013125" w:rsidRPr="00013125" w:rsidRDefault="00013125" w:rsidP="00013125">
      <w:pPr>
        <w:jc w:val="both"/>
        <w:rPr>
          <w:lang w:val="en-US"/>
        </w:rPr>
      </w:pPr>
    </w:p>
    <w:p w14:paraId="3ECBCCB9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-- Reference: </w:t>
      </w:r>
      <w:proofErr w:type="spellStart"/>
      <w:r w:rsidRPr="00013125">
        <w:rPr>
          <w:lang w:val="en-US"/>
        </w:rPr>
        <w:t>Schedule_Student</w:t>
      </w:r>
      <w:proofErr w:type="spellEnd"/>
      <w:r w:rsidRPr="00013125">
        <w:rPr>
          <w:lang w:val="en-US"/>
        </w:rPr>
        <w:t xml:space="preserve"> (table: Schedule)</w:t>
      </w:r>
    </w:p>
    <w:p w14:paraId="2B79AF7F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ALTER TABLE Schedule ADD CONSTRAINT </w:t>
      </w:r>
      <w:proofErr w:type="spellStart"/>
      <w:r w:rsidRPr="00013125">
        <w:rPr>
          <w:lang w:val="en-US"/>
        </w:rPr>
        <w:t>Schedule_Student</w:t>
      </w:r>
      <w:proofErr w:type="spellEnd"/>
      <w:r w:rsidRPr="00013125">
        <w:rPr>
          <w:lang w:val="en-US"/>
        </w:rPr>
        <w:t xml:space="preserve"> FOREIGN KEY </w:t>
      </w:r>
      <w:proofErr w:type="spellStart"/>
      <w:r w:rsidRPr="00013125">
        <w:rPr>
          <w:lang w:val="en-US"/>
        </w:rPr>
        <w:t>Schedule_Student</w:t>
      </w:r>
      <w:proofErr w:type="spellEnd"/>
      <w:r w:rsidRPr="00013125">
        <w:rPr>
          <w:lang w:val="en-US"/>
        </w:rPr>
        <w:t xml:space="preserve"> (</w:t>
      </w:r>
      <w:proofErr w:type="spellStart"/>
      <w:r w:rsidRPr="00013125">
        <w:rPr>
          <w:lang w:val="en-US"/>
        </w:rPr>
        <w:t>Student_student_id</w:t>
      </w:r>
      <w:proofErr w:type="spellEnd"/>
      <w:r w:rsidRPr="00013125">
        <w:rPr>
          <w:lang w:val="en-US"/>
        </w:rPr>
        <w:t>)</w:t>
      </w:r>
    </w:p>
    <w:p w14:paraId="764E7041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REFERENCES Student (</w:t>
      </w:r>
      <w:proofErr w:type="spellStart"/>
      <w:r w:rsidRPr="00013125">
        <w:rPr>
          <w:lang w:val="en-US"/>
        </w:rPr>
        <w:t>student_id</w:t>
      </w:r>
      <w:proofErr w:type="spellEnd"/>
      <w:r w:rsidRPr="00013125">
        <w:rPr>
          <w:lang w:val="en-US"/>
        </w:rPr>
        <w:t>);</w:t>
      </w:r>
    </w:p>
    <w:p w14:paraId="3A3554A4" w14:textId="77777777" w:rsidR="00013125" w:rsidRPr="00013125" w:rsidRDefault="00013125" w:rsidP="00013125">
      <w:pPr>
        <w:jc w:val="both"/>
        <w:rPr>
          <w:lang w:val="en-US"/>
        </w:rPr>
      </w:pPr>
    </w:p>
    <w:p w14:paraId="2AFCE821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-- Reference: </w:t>
      </w:r>
      <w:proofErr w:type="spellStart"/>
      <w:r w:rsidRPr="00013125">
        <w:rPr>
          <w:lang w:val="en-US"/>
        </w:rPr>
        <w:t>Schedule_Subjects</w:t>
      </w:r>
      <w:proofErr w:type="spellEnd"/>
      <w:r w:rsidRPr="00013125">
        <w:rPr>
          <w:lang w:val="en-US"/>
        </w:rPr>
        <w:t xml:space="preserve"> (table: Schedule)</w:t>
      </w:r>
    </w:p>
    <w:p w14:paraId="4361F794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ALTER TABLE Schedule ADD CONSTRAINT </w:t>
      </w:r>
      <w:proofErr w:type="spellStart"/>
      <w:r w:rsidRPr="00013125">
        <w:rPr>
          <w:lang w:val="en-US"/>
        </w:rPr>
        <w:t>Schedule_Subjects</w:t>
      </w:r>
      <w:proofErr w:type="spellEnd"/>
      <w:r w:rsidRPr="00013125">
        <w:rPr>
          <w:lang w:val="en-US"/>
        </w:rPr>
        <w:t xml:space="preserve"> FOREIGN KEY </w:t>
      </w:r>
      <w:proofErr w:type="spellStart"/>
      <w:r w:rsidRPr="00013125">
        <w:rPr>
          <w:lang w:val="en-US"/>
        </w:rPr>
        <w:t>Schedule_Subjects</w:t>
      </w:r>
      <w:proofErr w:type="spellEnd"/>
      <w:r w:rsidRPr="00013125">
        <w:rPr>
          <w:lang w:val="en-US"/>
        </w:rPr>
        <w:t xml:space="preserve"> (</w:t>
      </w:r>
      <w:proofErr w:type="spellStart"/>
      <w:r w:rsidRPr="00013125">
        <w:rPr>
          <w:lang w:val="en-US"/>
        </w:rPr>
        <w:t>Subjects_Subject_id</w:t>
      </w:r>
      <w:proofErr w:type="spellEnd"/>
      <w:r w:rsidRPr="00013125">
        <w:rPr>
          <w:lang w:val="en-US"/>
        </w:rPr>
        <w:t>)</w:t>
      </w:r>
    </w:p>
    <w:p w14:paraId="2063CE72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REFERENCES Subjects (</w:t>
      </w:r>
      <w:proofErr w:type="spellStart"/>
      <w:r w:rsidRPr="00013125">
        <w:rPr>
          <w:lang w:val="en-US"/>
        </w:rPr>
        <w:t>Subject_id</w:t>
      </w:r>
      <w:proofErr w:type="spellEnd"/>
      <w:r w:rsidRPr="00013125">
        <w:rPr>
          <w:lang w:val="en-US"/>
        </w:rPr>
        <w:t>);</w:t>
      </w:r>
    </w:p>
    <w:p w14:paraId="2FF3B18C" w14:textId="77777777" w:rsidR="00013125" w:rsidRPr="00013125" w:rsidRDefault="00013125" w:rsidP="00013125">
      <w:pPr>
        <w:jc w:val="both"/>
        <w:rPr>
          <w:lang w:val="en-US"/>
        </w:rPr>
      </w:pPr>
    </w:p>
    <w:p w14:paraId="32EF224D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-- Reference: </w:t>
      </w:r>
      <w:proofErr w:type="spellStart"/>
      <w:r w:rsidRPr="00013125">
        <w:rPr>
          <w:lang w:val="en-US"/>
        </w:rPr>
        <w:t>Student_Instructor</w:t>
      </w:r>
      <w:proofErr w:type="spellEnd"/>
      <w:r w:rsidRPr="00013125">
        <w:rPr>
          <w:lang w:val="en-US"/>
        </w:rPr>
        <w:t xml:space="preserve"> (table: Student)</w:t>
      </w:r>
    </w:p>
    <w:p w14:paraId="1B03A0AB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ALTER TABLE Student ADD CONSTRAINT </w:t>
      </w:r>
      <w:proofErr w:type="spellStart"/>
      <w:r w:rsidRPr="00013125">
        <w:rPr>
          <w:lang w:val="en-US"/>
        </w:rPr>
        <w:t>Student_Instructor</w:t>
      </w:r>
      <w:proofErr w:type="spellEnd"/>
      <w:r w:rsidRPr="00013125">
        <w:rPr>
          <w:lang w:val="en-US"/>
        </w:rPr>
        <w:t xml:space="preserve"> FOREIGN KEY </w:t>
      </w:r>
      <w:proofErr w:type="spellStart"/>
      <w:r w:rsidRPr="00013125">
        <w:rPr>
          <w:lang w:val="en-US"/>
        </w:rPr>
        <w:t>Student_Instructor</w:t>
      </w:r>
      <w:proofErr w:type="spellEnd"/>
      <w:r w:rsidRPr="00013125">
        <w:rPr>
          <w:lang w:val="en-US"/>
        </w:rPr>
        <w:t xml:space="preserve"> (</w:t>
      </w:r>
      <w:proofErr w:type="spellStart"/>
      <w:r w:rsidRPr="00013125">
        <w:rPr>
          <w:lang w:val="en-US"/>
        </w:rPr>
        <w:t>Instructor_Instructor_ID</w:t>
      </w:r>
      <w:proofErr w:type="spellEnd"/>
      <w:r w:rsidRPr="00013125">
        <w:rPr>
          <w:lang w:val="en-US"/>
        </w:rPr>
        <w:t>)</w:t>
      </w:r>
    </w:p>
    <w:p w14:paraId="7537788A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REFERENCES Instructor (</w:t>
      </w:r>
      <w:proofErr w:type="spellStart"/>
      <w:r w:rsidRPr="00013125">
        <w:rPr>
          <w:lang w:val="en-US"/>
        </w:rPr>
        <w:t>Instructor_ID</w:t>
      </w:r>
      <w:proofErr w:type="spellEnd"/>
      <w:r w:rsidRPr="00013125">
        <w:rPr>
          <w:lang w:val="en-US"/>
        </w:rPr>
        <w:t>);</w:t>
      </w:r>
    </w:p>
    <w:p w14:paraId="6C183DB7" w14:textId="77777777" w:rsidR="00013125" w:rsidRPr="00013125" w:rsidRDefault="00013125" w:rsidP="00013125">
      <w:pPr>
        <w:jc w:val="both"/>
        <w:rPr>
          <w:lang w:val="en-US"/>
        </w:rPr>
      </w:pPr>
    </w:p>
    <w:p w14:paraId="790491C9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-- Reference: </w:t>
      </w:r>
      <w:proofErr w:type="spellStart"/>
      <w:r w:rsidRPr="00013125">
        <w:rPr>
          <w:lang w:val="en-US"/>
        </w:rPr>
        <w:t>Student_Subjects</w:t>
      </w:r>
      <w:proofErr w:type="spellEnd"/>
      <w:r w:rsidRPr="00013125">
        <w:rPr>
          <w:lang w:val="en-US"/>
        </w:rPr>
        <w:t xml:space="preserve"> (table: Student)</w:t>
      </w:r>
    </w:p>
    <w:p w14:paraId="3F59B30C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ALTER TABLE Student ADD CONSTRAINT </w:t>
      </w:r>
      <w:proofErr w:type="spellStart"/>
      <w:r w:rsidRPr="00013125">
        <w:rPr>
          <w:lang w:val="en-US"/>
        </w:rPr>
        <w:t>Student_Subjects</w:t>
      </w:r>
      <w:proofErr w:type="spellEnd"/>
      <w:r w:rsidRPr="00013125">
        <w:rPr>
          <w:lang w:val="en-US"/>
        </w:rPr>
        <w:t xml:space="preserve"> FOREIGN KEY </w:t>
      </w:r>
      <w:proofErr w:type="spellStart"/>
      <w:r w:rsidRPr="00013125">
        <w:rPr>
          <w:lang w:val="en-US"/>
        </w:rPr>
        <w:t>Student_Subjects</w:t>
      </w:r>
      <w:proofErr w:type="spellEnd"/>
      <w:r w:rsidRPr="00013125">
        <w:rPr>
          <w:lang w:val="en-US"/>
        </w:rPr>
        <w:t xml:space="preserve"> (</w:t>
      </w:r>
      <w:proofErr w:type="spellStart"/>
      <w:r w:rsidRPr="00013125">
        <w:rPr>
          <w:lang w:val="en-US"/>
        </w:rPr>
        <w:t>Subjects_Subject_id</w:t>
      </w:r>
      <w:proofErr w:type="spellEnd"/>
      <w:r w:rsidRPr="00013125">
        <w:rPr>
          <w:lang w:val="en-US"/>
        </w:rPr>
        <w:t>)</w:t>
      </w:r>
    </w:p>
    <w:p w14:paraId="6F36A3E8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REFERENCES Subjects (</w:t>
      </w:r>
      <w:proofErr w:type="spellStart"/>
      <w:r w:rsidRPr="00013125">
        <w:rPr>
          <w:lang w:val="en-US"/>
        </w:rPr>
        <w:t>Subject_id</w:t>
      </w:r>
      <w:proofErr w:type="spellEnd"/>
      <w:r w:rsidRPr="00013125">
        <w:rPr>
          <w:lang w:val="en-US"/>
        </w:rPr>
        <w:t>);</w:t>
      </w:r>
    </w:p>
    <w:p w14:paraId="1E3ADF3D" w14:textId="77777777" w:rsidR="00013125" w:rsidRPr="00013125" w:rsidRDefault="00013125" w:rsidP="00013125">
      <w:pPr>
        <w:jc w:val="both"/>
        <w:rPr>
          <w:lang w:val="en-US"/>
        </w:rPr>
      </w:pPr>
    </w:p>
    <w:p w14:paraId="5392E6A0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-- Reference: </w:t>
      </w:r>
      <w:proofErr w:type="spellStart"/>
      <w:r w:rsidRPr="00013125">
        <w:rPr>
          <w:lang w:val="en-US"/>
        </w:rPr>
        <w:t>Subjects_Courses</w:t>
      </w:r>
      <w:proofErr w:type="spellEnd"/>
      <w:r w:rsidRPr="00013125">
        <w:rPr>
          <w:lang w:val="en-US"/>
        </w:rPr>
        <w:t xml:space="preserve"> (table: Subjects)</w:t>
      </w:r>
    </w:p>
    <w:p w14:paraId="45A65C32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lastRenderedPageBreak/>
        <w:t xml:space="preserve">ALTER TABLE Subjects ADD CONSTRAINT </w:t>
      </w:r>
      <w:proofErr w:type="spellStart"/>
      <w:r w:rsidRPr="00013125">
        <w:rPr>
          <w:lang w:val="en-US"/>
        </w:rPr>
        <w:t>Subjects_Courses</w:t>
      </w:r>
      <w:proofErr w:type="spellEnd"/>
      <w:r w:rsidRPr="00013125">
        <w:rPr>
          <w:lang w:val="en-US"/>
        </w:rPr>
        <w:t xml:space="preserve"> FOREIGN KEY </w:t>
      </w:r>
      <w:proofErr w:type="spellStart"/>
      <w:r w:rsidRPr="00013125">
        <w:rPr>
          <w:lang w:val="en-US"/>
        </w:rPr>
        <w:t>Subjects_Courses</w:t>
      </w:r>
      <w:proofErr w:type="spellEnd"/>
      <w:r w:rsidRPr="00013125">
        <w:rPr>
          <w:lang w:val="en-US"/>
        </w:rPr>
        <w:t xml:space="preserve"> (</w:t>
      </w:r>
      <w:proofErr w:type="spellStart"/>
      <w:r w:rsidRPr="00013125">
        <w:rPr>
          <w:lang w:val="en-US"/>
        </w:rPr>
        <w:t>Courses_Course_id</w:t>
      </w:r>
      <w:proofErr w:type="spellEnd"/>
      <w:r w:rsidRPr="00013125">
        <w:rPr>
          <w:lang w:val="en-US"/>
        </w:rPr>
        <w:t>)</w:t>
      </w:r>
    </w:p>
    <w:p w14:paraId="1A2BBC5D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    REFERENCES Courses (</w:t>
      </w:r>
      <w:proofErr w:type="spellStart"/>
      <w:r w:rsidRPr="00013125">
        <w:rPr>
          <w:lang w:val="en-US"/>
        </w:rPr>
        <w:t>Course_id</w:t>
      </w:r>
      <w:proofErr w:type="spellEnd"/>
      <w:r w:rsidRPr="00013125">
        <w:rPr>
          <w:lang w:val="en-US"/>
        </w:rPr>
        <w:t>);</w:t>
      </w:r>
    </w:p>
    <w:p w14:paraId="1AE5F93B" w14:textId="77777777" w:rsidR="00013125" w:rsidRPr="00013125" w:rsidRDefault="00013125" w:rsidP="00013125">
      <w:pPr>
        <w:jc w:val="both"/>
        <w:rPr>
          <w:lang w:val="en-US"/>
        </w:rPr>
      </w:pPr>
    </w:p>
    <w:p w14:paraId="0396FDD1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-- Reference: </w:t>
      </w:r>
      <w:proofErr w:type="spellStart"/>
      <w:r w:rsidRPr="00013125">
        <w:rPr>
          <w:lang w:val="en-US"/>
        </w:rPr>
        <w:t>Transaction_Student</w:t>
      </w:r>
      <w:proofErr w:type="spellEnd"/>
      <w:r w:rsidRPr="00013125">
        <w:rPr>
          <w:lang w:val="en-US"/>
        </w:rPr>
        <w:t xml:space="preserve"> (table: Transaction)</w:t>
      </w:r>
    </w:p>
    <w:p w14:paraId="5293E2F0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ALTER TABLE Transaction ADD CONSTRAINT </w:t>
      </w:r>
      <w:proofErr w:type="spellStart"/>
      <w:r w:rsidRPr="00013125">
        <w:rPr>
          <w:lang w:val="en-US"/>
        </w:rPr>
        <w:t>Transaction_Student</w:t>
      </w:r>
      <w:proofErr w:type="spellEnd"/>
      <w:r w:rsidRPr="00013125">
        <w:rPr>
          <w:lang w:val="en-US"/>
        </w:rPr>
        <w:t xml:space="preserve"> FOREIGN KEY </w:t>
      </w:r>
      <w:proofErr w:type="spellStart"/>
      <w:r w:rsidRPr="00013125">
        <w:rPr>
          <w:lang w:val="en-US"/>
        </w:rPr>
        <w:t>Transaction_Student</w:t>
      </w:r>
      <w:proofErr w:type="spellEnd"/>
      <w:r w:rsidRPr="00013125">
        <w:rPr>
          <w:lang w:val="en-US"/>
        </w:rPr>
        <w:t xml:space="preserve"> (</w:t>
      </w:r>
      <w:proofErr w:type="spellStart"/>
      <w:r w:rsidRPr="00013125">
        <w:rPr>
          <w:lang w:val="en-US"/>
        </w:rPr>
        <w:t>Student_student_id</w:t>
      </w:r>
      <w:proofErr w:type="spellEnd"/>
      <w:r w:rsidRPr="00013125">
        <w:rPr>
          <w:lang w:val="en-US"/>
        </w:rPr>
        <w:t>)</w:t>
      </w:r>
    </w:p>
    <w:p w14:paraId="37F98496" w14:textId="07CA9F58" w:rsidR="002C2BDD" w:rsidRDefault="00013125" w:rsidP="00883EE7">
      <w:pPr>
        <w:jc w:val="both"/>
        <w:rPr>
          <w:lang w:val="en-US"/>
        </w:rPr>
      </w:pPr>
      <w:r w:rsidRPr="00013125">
        <w:rPr>
          <w:lang w:val="en-US"/>
        </w:rPr>
        <w:t xml:space="preserve">    REFERENCES Student (</w:t>
      </w:r>
      <w:proofErr w:type="spellStart"/>
      <w:r w:rsidRPr="00013125">
        <w:rPr>
          <w:lang w:val="en-US"/>
        </w:rPr>
        <w:t>student_id</w:t>
      </w:r>
      <w:proofErr w:type="spellEnd"/>
      <w:r w:rsidRPr="00013125">
        <w:rPr>
          <w:lang w:val="en-US"/>
        </w:rPr>
        <w:t>);</w:t>
      </w:r>
    </w:p>
    <w:p w14:paraId="034FB968" w14:textId="2488745E" w:rsidR="00013125" w:rsidRDefault="00013125" w:rsidP="00883EE7">
      <w:pPr>
        <w:jc w:val="both"/>
        <w:rPr>
          <w:lang w:val="en-US"/>
        </w:rPr>
      </w:pPr>
    </w:p>
    <w:p w14:paraId="21E50CB9" w14:textId="6B25E621" w:rsidR="00013125" w:rsidRDefault="00013125" w:rsidP="00883EE7">
      <w:pPr>
        <w:jc w:val="both"/>
        <w:rPr>
          <w:lang w:val="en-US"/>
        </w:rPr>
      </w:pPr>
    </w:p>
    <w:p w14:paraId="27FA606C" w14:textId="77777777" w:rsidR="00013125" w:rsidRPr="00013125" w:rsidRDefault="00013125" w:rsidP="00883EE7">
      <w:pPr>
        <w:jc w:val="both"/>
        <w:rPr>
          <w:lang w:val="en-US"/>
        </w:rPr>
      </w:pPr>
    </w:p>
    <w:p w14:paraId="73E3FE78" w14:textId="435319B9" w:rsidR="00013125" w:rsidRDefault="00013125" w:rsidP="00013125">
      <w:pPr>
        <w:jc w:val="center"/>
        <w:rPr>
          <w:b/>
          <w:bCs/>
          <w:lang w:val="en-US"/>
        </w:rPr>
      </w:pPr>
      <w:r w:rsidRPr="00013125">
        <w:rPr>
          <w:b/>
          <w:bCs/>
          <w:lang w:val="en-US"/>
        </w:rPr>
        <w:t>Data Inserted into Tables:</w:t>
      </w:r>
    </w:p>
    <w:p w14:paraId="660EA040" w14:textId="5FFACDE2" w:rsidR="00013125" w:rsidRDefault="00013125" w:rsidP="00013125">
      <w:pPr>
        <w:rPr>
          <w:b/>
          <w:bCs/>
          <w:lang w:val="en-US"/>
        </w:rPr>
      </w:pPr>
      <w:r>
        <w:rPr>
          <w:b/>
          <w:bCs/>
          <w:lang w:val="en-US"/>
        </w:rPr>
        <w:t>Courses Data</w:t>
      </w:r>
    </w:p>
    <w:p w14:paraId="4164651C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insert into courses </w:t>
      </w:r>
      <w:proofErr w:type="gramStart"/>
      <w:r w:rsidRPr="00013125">
        <w:rPr>
          <w:lang w:val="en-US"/>
        </w:rPr>
        <w:t>values(</w:t>
      </w:r>
      <w:proofErr w:type="gramEnd"/>
      <w:r w:rsidRPr="00013125">
        <w:rPr>
          <w:lang w:val="en-US"/>
        </w:rPr>
        <w:t>1,"Cloud",2021,"Related to AWS",1300);</w:t>
      </w:r>
    </w:p>
    <w:p w14:paraId="4387CD1F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insert into courses </w:t>
      </w:r>
      <w:proofErr w:type="gramStart"/>
      <w:r w:rsidRPr="00013125">
        <w:rPr>
          <w:lang w:val="en-US"/>
        </w:rPr>
        <w:t>values(</w:t>
      </w:r>
      <w:proofErr w:type="gramEnd"/>
      <w:r w:rsidRPr="00013125">
        <w:rPr>
          <w:lang w:val="en-US"/>
        </w:rPr>
        <w:t>2,"Database",2021,"Related to Database Management System",1000);</w:t>
      </w:r>
    </w:p>
    <w:p w14:paraId="20311A88" w14:textId="4B51E062" w:rsid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insert into courses </w:t>
      </w:r>
      <w:proofErr w:type="gramStart"/>
      <w:r w:rsidRPr="00013125">
        <w:rPr>
          <w:lang w:val="en-US"/>
        </w:rPr>
        <w:t>values(</w:t>
      </w:r>
      <w:proofErr w:type="gramEnd"/>
      <w:r w:rsidRPr="00013125">
        <w:rPr>
          <w:lang w:val="en-US"/>
        </w:rPr>
        <w:t>3,"DataScience",2021,"Related to Data Analysis",1500);</w:t>
      </w:r>
    </w:p>
    <w:p w14:paraId="1F19DE94" w14:textId="33B940D4" w:rsidR="00013125" w:rsidRPr="00013125" w:rsidRDefault="00013125" w:rsidP="00013125">
      <w:pPr>
        <w:jc w:val="both"/>
        <w:rPr>
          <w:b/>
          <w:bCs/>
          <w:lang w:val="en-US"/>
        </w:rPr>
      </w:pPr>
    </w:p>
    <w:p w14:paraId="64F8C3CE" w14:textId="72EE2F78" w:rsidR="00013125" w:rsidRPr="00013125" w:rsidRDefault="00013125" w:rsidP="00013125">
      <w:pPr>
        <w:jc w:val="both"/>
        <w:rPr>
          <w:b/>
          <w:bCs/>
          <w:lang w:val="en-US"/>
        </w:rPr>
      </w:pPr>
      <w:r w:rsidRPr="00013125">
        <w:rPr>
          <w:b/>
          <w:bCs/>
          <w:lang w:val="en-US"/>
        </w:rPr>
        <w:t>Instructor Data:</w:t>
      </w:r>
    </w:p>
    <w:p w14:paraId="6CAC12DA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insert into instructor values(11,"George","Kal","male",40,"george@gmail.com");</w:t>
      </w:r>
    </w:p>
    <w:p w14:paraId="205C35D9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insert into instructor values(12,"maali","joe","male",45,"mallijoe@gmail.com");</w:t>
      </w:r>
    </w:p>
    <w:p w14:paraId="369FF6F8" w14:textId="3C6A232D" w:rsid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insert into instructor values(13,"karry","james","male",50,"james@gmail.com");</w:t>
      </w:r>
    </w:p>
    <w:p w14:paraId="4ED441B3" w14:textId="5B5E2260" w:rsidR="00013125" w:rsidRDefault="00013125" w:rsidP="00013125">
      <w:pPr>
        <w:jc w:val="both"/>
        <w:rPr>
          <w:b/>
          <w:bCs/>
          <w:lang w:val="en-US"/>
        </w:rPr>
      </w:pPr>
      <w:r w:rsidRPr="00013125">
        <w:rPr>
          <w:b/>
          <w:bCs/>
          <w:lang w:val="en-US"/>
        </w:rPr>
        <w:t>Schedule Data:</w:t>
      </w:r>
    </w:p>
    <w:p w14:paraId="63919EEA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insert into schedule </w:t>
      </w:r>
      <w:proofErr w:type="gramStart"/>
      <w:r w:rsidRPr="00013125">
        <w:rPr>
          <w:lang w:val="en-US"/>
        </w:rPr>
        <w:t>values(</w:t>
      </w:r>
      <w:proofErr w:type="gramEnd"/>
      <w:r w:rsidRPr="00013125">
        <w:rPr>
          <w:lang w:val="en-US"/>
        </w:rPr>
        <w:t>1,"Monday", '12:00:00', '13:00:00',1,1,11,1);</w:t>
      </w:r>
    </w:p>
    <w:p w14:paraId="648A6287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insert into schedule </w:t>
      </w:r>
      <w:proofErr w:type="gramStart"/>
      <w:r w:rsidRPr="00013125">
        <w:rPr>
          <w:lang w:val="en-US"/>
        </w:rPr>
        <w:t>values(</w:t>
      </w:r>
      <w:proofErr w:type="gramEnd"/>
      <w:r w:rsidRPr="00013125">
        <w:rPr>
          <w:lang w:val="en-US"/>
        </w:rPr>
        <w:t>2,"Tuesday", '12:00:00', '13:00:00',1,2,13,3);</w:t>
      </w:r>
    </w:p>
    <w:p w14:paraId="2BF2C7FC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insert into schedule </w:t>
      </w:r>
      <w:proofErr w:type="gramStart"/>
      <w:r w:rsidRPr="00013125">
        <w:rPr>
          <w:lang w:val="en-US"/>
        </w:rPr>
        <w:t>values(</w:t>
      </w:r>
      <w:proofErr w:type="gramEnd"/>
      <w:r w:rsidRPr="00013125">
        <w:rPr>
          <w:lang w:val="en-US"/>
        </w:rPr>
        <w:t>3,"Wednesday", '12:00:00', '13:00:00',1,3,12,2);</w:t>
      </w:r>
    </w:p>
    <w:p w14:paraId="1BEEDA74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insert into schedule </w:t>
      </w:r>
      <w:proofErr w:type="gramStart"/>
      <w:r w:rsidRPr="00013125">
        <w:rPr>
          <w:lang w:val="en-US"/>
        </w:rPr>
        <w:t>values(</w:t>
      </w:r>
      <w:proofErr w:type="gramEnd"/>
      <w:r w:rsidRPr="00013125">
        <w:rPr>
          <w:lang w:val="en-US"/>
        </w:rPr>
        <w:t>1,"Thursday", '12:00:00', '13:00:00',1,1,11,1);</w:t>
      </w:r>
    </w:p>
    <w:p w14:paraId="4559A4BA" w14:textId="57AE29F1" w:rsid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insert into schedule </w:t>
      </w:r>
      <w:proofErr w:type="gramStart"/>
      <w:r w:rsidRPr="00013125">
        <w:rPr>
          <w:lang w:val="en-US"/>
        </w:rPr>
        <w:t>values(</w:t>
      </w:r>
      <w:proofErr w:type="gramEnd"/>
      <w:r w:rsidRPr="00013125">
        <w:rPr>
          <w:lang w:val="en-US"/>
        </w:rPr>
        <w:t>1,"Friday", '12:00:00', '13:00:00',1,1,11,1);</w:t>
      </w:r>
    </w:p>
    <w:p w14:paraId="4F8BD7D2" w14:textId="6D2EA2D6" w:rsidR="00013125" w:rsidRPr="00013125" w:rsidRDefault="00013125" w:rsidP="00013125">
      <w:pPr>
        <w:jc w:val="both"/>
        <w:rPr>
          <w:b/>
          <w:bCs/>
          <w:lang w:val="en-US"/>
        </w:rPr>
      </w:pPr>
      <w:r w:rsidRPr="00013125">
        <w:rPr>
          <w:b/>
          <w:bCs/>
          <w:lang w:val="en-US"/>
        </w:rPr>
        <w:t>Student Data</w:t>
      </w:r>
    </w:p>
    <w:p w14:paraId="6395FDB8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insert into student values(1,"saikrishna","dubak","Shiva","male","saikrishna@gmail.com",11,1);</w:t>
      </w:r>
    </w:p>
    <w:p w14:paraId="0C337861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insert into student values(2,"teja","Ravi","Notani","male","ravi@gmail.com",12,3);</w:t>
      </w:r>
    </w:p>
    <w:p w14:paraId="2D9DD05F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insert into student values(3,"Manoj","Jakana","Natsha","male","manoj@gmail.com",11,2);</w:t>
      </w:r>
    </w:p>
    <w:p w14:paraId="282F3010" w14:textId="3129EBCC" w:rsid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insert into student values(4,"Ramya","Lekanav","Hari","female","Ramya@gmail.com",13,3);</w:t>
      </w:r>
    </w:p>
    <w:p w14:paraId="3047B4EC" w14:textId="087367B6" w:rsidR="00013125" w:rsidRPr="00013125" w:rsidRDefault="00013125" w:rsidP="00013125">
      <w:pPr>
        <w:jc w:val="both"/>
        <w:rPr>
          <w:b/>
          <w:bCs/>
          <w:lang w:val="en-US"/>
        </w:rPr>
      </w:pPr>
      <w:r w:rsidRPr="00013125">
        <w:rPr>
          <w:b/>
          <w:bCs/>
          <w:lang w:val="en-US"/>
        </w:rPr>
        <w:lastRenderedPageBreak/>
        <w:t>Subjects Data:</w:t>
      </w:r>
    </w:p>
    <w:p w14:paraId="7A8F3A57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insert into subjects </w:t>
      </w:r>
      <w:proofErr w:type="gramStart"/>
      <w:r w:rsidRPr="00013125">
        <w:rPr>
          <w:lang w:val="en-US"/>
        </w:rPr>
        <w:t>values(</w:t>
      </w:r>
      <w:proofErr w:type="gramEnd"/>
      <w:r w:rsidRPr="00013125">
        <w:rPr>
          <w:lang w:val="en-US"/>
        </w:rPr>
        <w:t>1,"Cloud Computing",1);</w:t>
      </w:r>
    </w:p>
    <w:p w14:paraId="63BE222D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insert into </w:t>
      </w:r>
      <w:proofErr w:type="gramStart"/>
      <w:r w:rsidRPr="00013125">
        <w:rPr>
          <w:lang w:val="en-US"/>
        </w:rPr>
        <w:t>subjects</w:t>
      </w:r>
      <w:proofErr w:type="gramEnd"/>
      <w:r w:rsidRPr="00013125">
        <w:rPr>
          <w:lang w:val="en-US"/>
        </w:rPr>
        <w:t xml:space="preserve"> values(2,"AWS",1);</w:t>
      </w:r>
    </w:p>
    <w:p w14:paraId="1031FAE2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insert into subjects </w:t>
      </w:r>
      <w:proofErr w:type="gramStart"/>
      <w:r w:rsidRPr="00013125">
        <w:rPr>
          <w:lang w:val="en-US"/>
        </w:rPr>
        <w:t>values(</w:t>
      </w:r>
      <w:proofErr w:type="gramEnd"/>
      <w:r w:rsidRPr="00013125">
        <w:rPr>
          <w:lang w:val="en-US"/>
        </w:rPr>
        <w:t>3,"Data Analysis",3);</w:t>
      </w:r>
    </w:p>
    <w:p w14:paraId="4E5E54B5" w14:textId="06911FE2" w:rsid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 xml:space="preserve">insert into </w:t>
      </w:r>
      <w:proofErr w:type="gramStart"/>
      <w:r w:rsidRPr="00013125">
        <w:rPr>
          <w:lang w:val="en-US"/>
        </w:rPr>
        <w:t>subjects</w:t>
      </w:r>
      <w:proofErr w:type="gramEnd"/>
      <w:r w:rsidRPr="00013125">
        <w:rPr>
          <w:lang w:val="en-US"/>
        </w:rPr>
        <w:t xml:space="preserve"> values(4,"DBMS",2);</w:t>
      </w:r>
    </w:p>
    <w:p w14:paraId="0880CE10" w14:textId="0A37995F" w:rsidR="00013125" w:rsidRPr="00013125" w:rsidRDefault="00013125" w:rsidP="00013125">
      <w:pPr>
        <w:jc w:val="both"/>
        <w:rPr>
          <w:b/>
          <w:bCs/>
          <w:lang w:val="en-US"/>
        </w:rPr>
      </w:pPr>
      <w:r w:rsidRPr="00013125">
        <w:rPr>
          <w:b/>
          <w:bCs/>
          <w:lang w:val="en-US"/>
        </w:rPr>
        <w:t>Transaction Data:</w:t>
      </w:r>
    </w:p>
    <w:p w14:paraId="436332EB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insert into transaction values(1,"Course_fee",17/12/2021,1);</w:t>
      </w:r>
    </w:p>
    <w:p w14:paraId="4FA5343E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insert into transaction values(2,"Course_fee",15/08/2021,2);</w:t>
      </w:r>
    </w:p>
    <w:p w14:paraId="0FD20452" w14:textId="77777777" w:rsidR="00013125" w:rsidRP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insert into transaction values(3,"Course_fee",07/04/2021,3);</w:t>
      </w:r>
    </w:p>
    <w:p w14:paraId="61FF0816" w14:textId="3B3D69F7" w:rsidR="00013125" w:rsidRDefault="00013125" w:rsidP="00013125">
      <w:pPr>
        <w:jc w:val="both"/>
        <w:rPr>
          <w:lang w:val="en-US"/>
        </w:rPr>
      </w:pPr>
      <w:r w:rsidRPr="00013125">
        <w:rPr>
          <w:lang w:val="en-US"/>
        </w:rPr>
        <w:t>insert into transaction values(4,"Course_fee",13/12/2021,1);</w:t>
      </w:r>
    </w:p>
    <w:p w14:paraId="3E16FEE6" w14:textId="133D930D" w:rsidR="00013125" w:rsidRDefault="00013125" w:rsidP="00013125">
      <w:pPr>
        <w:jc w:val="both"/>
        <w:rPr>
          <w:lang w:val="en-US"/>
        </w:rPr>
      </w:pPr>
    </w:p>
    <w:p w14:paraId="3C3F16DD" w14:textId="58FA6A2D" w:rsidR="00013125" w:rsidRPr="00013125" w:rsidRDefault="00013125" w:rsidP="00013125">
      <w:pPr>
        <w:jc w:val="center"/>
        <w:rPr>
          <w:b/>
          <w:bCs/>
          <w:lang w:val="en-US"/>
        </w:rPr>
      </w:pPr>
      <w:r w:rsidRPr="00013125">
        <w:rPr>
          <w:b/>
          <w:bCs/>
          <w:lang w:val="en-US"/>
        </w:rPr>
        <w:t>Screen Shots of All Tables and Data:</w:t>
      </w:r>
    </w:p>
    <w:p w14:paraId="224F9D95" w14:textId="635D2F66" w:rsidR="00013125" w:rsidRPr="00013125" w:rsidRDefault="00013125" w:rsidP="00013125">
      <w:pPr>
        <w:jc w:val="both"/>
        <w:rPr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08F046D5" wp14:editId="04DA06A4">
            <wp:extent cx="5702300" cy="3505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44" b="23333"/>
                    <a:stretch/>
                  </pic:blipFill>
                  <pic:spPr bwMode="auto">
                    <a:xfrm>
                      <a:off x="0" y="0"/>
                      <a:ext cx="5702300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E37D2A" w14:textId="2B34CEF0" w:rsidR="002C2BDD" w:rsidRDefault="002C2BDD" w:rsidP="00883EE7">
      <w:pPr>
        <w:jc w:val="both"/>
        <w:rPr>
          <w:b/>
          <w:bCs/>
          <w:lang w:val="en-US"/>
        </w:rPr>
      </w:pPr>
      <w:r>
        <w:rPr>
          <w:b/>
          <w:bCs/>
          <w:noProof/>
          <w:lang w:val="en-US"/>
        </w:rPr>
        <w:lastRenderedPageBreak/>
        <w:drawing>
          <wp:inline distT="0" distB="0" distL="0" distR="0" wp14:anchorId="574AE75E" wp14:editId="23F3987E">
            <wp:extent cx="5727700" cy="291465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drawing>
          <wp:inline distT="0" distB="0" distL="0" distR="0" wp14:anchorId="21A2A888" wp14:editId="78503F02">
            <wp:extent cx="5721350" cy="300355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300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drawing>
          <wp:inline distT="0" distB="0" distL="0" distR="0" wp14:anchorId="54EE678B" wp14:editId="5B6BA23E">
            <wp:extent cx="5727700" cy="280670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8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lastRenderedPageBreak/>
        <w:drawing>
          <wp:inline distT="0" distB="0" distL="0" distR="0" wp14:anchorId="03BA2008" wp14:editId="2E862F8A">
            <wp:extent cx="5727700" cy="2908300"/>
            <wp:effectExtent l="0" t="0" r="635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90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drawing>
          <wp:inline distT="0" distB="0" distL="0" distR="0" wp14:anchorId="424989A0" wp14:editId="0A2E51E3">
            <wp:extent cx="5727700" cy="291465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F954BC" w14:textId="45402C28" w:rsidR="002C2BDD" w:rsidRDefault="002C2BDD" w:rsidP="00883EE7">
      <w:pPr>
        <w:jc w:val="both"/>
        <w:rPr>
          <w:b/>
          <w:bCs/>
          <w:lang w:val="en-US"/>
        </w:rPr>
      </w:pPr>
    </w:p>
    <w:p w14:paraId="49EAC336" w14:textId="7A8A9265" w:rsidR="002C2BDD" w:rsidRDefault="002C2BDD" w:rsidP="002C2BDD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Python Programming:</w:t>
      </w:r>
    </w:p>
    <w:p w14:paraId="420E31CD" w14:textId="77777777" w:rsidR="002C2BDD" w:rsidRPr="002C2BDD" w:rsidRDefault="002C2BDD" w:rsidP="002C2BDD">
      <w:r w:rsidRPr="002C2BDD">
        <w:t xml:space="preserve">import </w:t>
      </w:r>
      <w:proofErr w:type="spellStart"/>
      <w:proofErr w:type="gramStart"/>
      <w:r w:rsidRPr="002C2BDD">
        <w:t>mysql.connector</w:t>
      </w:r>
      <w:proofErr w:type="spellEnd"/>
      <w:proofErr w:type="gramEnd"/>
    </w:p>
    <w:p w14:paraId="35996229" w14:textId="77777777" w:rsidR="002C2BDD" w:rsidRPr="002C2BDD" w:rsidRDefault="002C2BDD" w:rsidP="002C2BDD">
      <w:r w:rsidRPr="002C2BDD">
        <w:t xml:space="preserve">from </w:t>
      </w:r>
      <w:proofErr w:type="spellStart"/>
      <w:proofErr w:type="gramStart"/>
      <w:r w:rsidRPr="002C2BDD">
        <w:t>mysql.connector</w:t>
      </w:r>
      <w:proofErr w:type="spellEnd"/>
      <w:proofErr w:type="gramEnd"/>
      <w:r w:rsidRPr="002C2BDD">
        <w:t xml:space="preserve"> import </w:t>
      </w:r>
      <w:proofErr w:type="spellStart"/>
      <w:r w:rsidRPr="002C2BDD">
        <w:t>errorcode</w:t>
      </w:r>
      <w:proofErr w:type="spellEnd"/>
    </w:p>
    <w:p w14:paraId="58578CD2" w14:textId="77777777" w:rsidR="002C2BDD" w:rsidRPr="002C2BDD" w:rsidRDefault="002C2BDD" w:rsidP="002C2BDD">
      <w:r w:rsidRPr="002C2BDD">
        <w:t># Connect to the MySQL database</w:t>
      </w:r>
    </w:p>
    <w:p w14:paraId="31C22A88" w14:textId="77777777" w:rsidR="002C2BDD" w:rsidRPr="002C2BDD" w:rsidRDefault="002C2BDD" w:rsidP="002C2BDD">
      <w:r w:rsidRPr="002C2BDD">
        <w:t>try:</w:t>
      </w:r>
    </w:p>
    <w:p w14:paraId="00E67FDF" w14:textId="77777777" w:rsidR="002C2BDD" w:rsidRPr="002C2BDD" w:rsidRDefault="002C2BDD" w:rsidP="002C2BDD">
      <w:r w:rsidRPr="002C2BDD">
        <w:t>   </w:t>
      </w:r>
      <w:proofErr w:type="spellStart"/>
      <w:r w:rsidRPr="002C2BDD">
        <w:t>mydb</w:t>
      </w:r>
      <w:proofErr w:type="spellEnd"/>
      <w:r w:rsidRPr="002C2BDD">
        <w:t xml:space="preserve"> = </w:t>
      </w:r>
      <w:proofErr w:type="spellStart"/>
      <w:proofErr w:type="gramStart"/>
      <w:r w:rsidRPr="002C2BDD">
        <w:t>mysql.connector</w:t>
      </w:r>
      <w:proofErr w:type="gramEnd"/>
      <w:r w:rsidRPr="002C2BDD">
        <w:t>.connect</w:t>
      </w:r>
      <w:proofErr w:type="spellEnd"/>
      <w:r w:rsidRPr="002C2BDD">
        <w:t>(</w:t>
      </w:r>
    </w:p>
    <w:p w14:paraId="25C44709" w14:textId="77777777" w:rsidR="002C2BDD" w:rsidRPr="002C2BDD" w:rsidRDefault="002C2BDD" w:rsidP="002C2BDD">
      <w:r w:rsidRPr="002C2BDD">
        <w:t>      user="root",</w:t>
      </w:r>
    </w:p>
    <w:p w14:paraId="75E5E083" w14:textId="77777777" w:rsidR="002C2BDD" w:rsidRPr="002C2BDD" w:rsidRDefault="002C2BDD" w:rsidP="002C2BDD">
      <w:r w:rsidRPr="002C2BDD">
        <w:t>      password="root",</w:t>
      </w:r>
    </w:p>
    <w:p w14:paraId="0EE2E86F" w14:textId="77777777" w:rsidR="002C2BDD" w:rsidRPr="002C2BDD" w:rsidRDefault="002C2BDD" w:rsidP="002C2BDD">
      <w:r w:rsidRPr="002C2BDD">
        <w:t>      host="localhost",</w:t>
      </w:r>
    </w:p>
    <w:p w14:paraId="31FB964F" w14:textId="77777777" w:rsidR="002C2BDD" w:rsidRPr="002C2BDD" w:rsidRDefault="002C2BDD" w:rsidP="002C2BDD">
      <w:r w:rsidRPr="002C2BDD">
        <w:lastRenderedPageBreak/>
        <w:t>      database="</w:t>
      </w:r>
      <w:proofErr w:type="spellStart"/>
      <w:r w:rsidRPr="002C2BDD">
        <w:t>schoolmanagement</w:t>
      </w:r>
      <w:proofErr w:type="spellEnd"/>
      <w:r w:rsidRPr="002C2BDD">
        <w:t>")</w:t>
      </w:r>
    </w:p>
    <w:p w14:paraId="1BC22014" w14:textId="77777777" w:rsidR="002C2BDD" w:rsidRPr="002C2BDD" w:rsidRDefault="002C2BDD" w:rsidP="002C2BDD"/>
    <w:p w14:paraId="01556EC5" w14:textId="77777777" w:rsidR="002C2BDD" w:rsidRPr="002C2BDD" w:rsidRDefault="002C2BDD" w:rsidP="002C2BDD">
      <w:r w:rsidRPr="002C2BDD">
        <w:t xml:space="preserve">except </w:t>
      </w:r>
      <w:proofErr w:type="spellStart"/>
      <w:proofErr w:type="gramStart"/>
      <w:r w:rsidRPr="002C2BDD">
        <w:t>mysql.connector</w:t>
      </w:r>
      <w:proofErr w:type="gramEnd"/>
      <w:r w:rsidRPr="002C2BDD">
        <w:t>.Error</w:t>
      </w:r>
      <w:proofErr w:type="spellEnd"/>
      <w:r w:rsidRPr="002C2BDD">
        <w:t xml:space="preserve"> as err:</w:t>
      </w:r>
    </w:p>
    <w:p w14:paraId="45872454" w14:textId="77777777" w:rsidR="002C2BDD" w:rsidRPr="002C2BDD" w:rsidRDefault="002C2BDD" w:rsidP="002C2BDD">
      <w:r w:rsidRPr="002C2BDD">
        <w:t xml:space="preserve">   if </w:t>
      </w:r>
      <w:proofErr w:type="spellStart"/>
      <w:proofErr w:type="gramStart"/>
      <w:r w:rsidRPr="002C2BDD">
        <w:t>err.errno</w:t>
      </w:r>
      <w:proofErr w:type="spellEnd"/>
      <w:proofErr w:type="gramEnd"/>
      <w:r w:rsidRPr="002C2BDD">
        <w:t xml:space="preserve"> == </w:t>
      </w:r>
      <w:proofErr w:type="spellStart"/>
      <w:r w:rsidRPr="002C2BDD">
        <w:t>errorcode.ER_ACCESS_DENIED_ERROR</w:t>
      </w:r>
      <w:proofErr w:type="spellEnd"/>
      <w:r w:rsidRPr="002C2BDD">
        <w:t>:</w:t>
      </w:r>
    </w:p>
    <w:p w14:paraId="6C897D29" w14:textId="77777777" w:rsidR="002C2BDD" w:rsidRPr="002C2BDD" w:rsidRDefault="002C2BDD" w:rsidP="002C2BDD">
      <w:r w:rsidRPr="002C2BDD">
        <w:t xml:space="preserve">      </w:t>
      </w:r>
      <w:proofErr w:type="gramStart"/>
      <w:r w:rsidRPr="002C2BDD">
        <w:t>print(</w:t>
      </w:r>
      <w:proofErr w:type="gramEnd"/>
      <w:r w:rsidRPr="002C2BDD">
        <w:t>"Invalid credentials")</w:t>
      </w:r>
    </w:p>
    <w:p w14:paraId="7193809B" w14:textId="77777777" w:rsidR="002C2BDD" w:rsidRPr="002C2BDD" w:rsidRDefault="002C2BDD" w:rsidP="002C2BDD">
      <w:r w:rsidRPr="002C2BDD">
        <w:t>   </w:t>
      </w:r>
      <w:proofErr w:type="spellStart"/>
      <w:r w:rsidRPr="002C2BDD">
        <w:t>elif</w:t>
      </w:r>
      <w:proofErr w:type="spellEnd"/>
      <w:r w:rsidRPr="002C2BDD">
        <w:t xml:space="preserve"> </w:t>
      </w:r>
      <w:proofErr w:type="spellStart"/>
      <w:proofErr w:type="gramStart"/>
      <w:r w:rsidRPr="002C2BDD">
        <w:t>err.errno</w:t>
      </w:r>
      <w:proofErr w:type="spellEnd"/>
      <w:proofErr w:type="gramEnd"/>
      <w:r w:rsidRPr="002C2BDD">
        <w:t xml:space="preserve"> == </w:t>
      </w:r>
      <w:proofErr w:type="spellStart"/>
      <w:r w:rsidRPr="002C2BDD">
        <w:t>errorcode.ER_BAD_DB_ERROR</w:t>
      </w:r>
      <w:proofErr w:type="spellEnd"/>
      <w:r w:rsidRPr="002C2BDD">
        <w:t>:</w:t>
      </w:r>
    </w:p>
    <w:p w14:paraId="42B9BE1C" w14:textId="77777777" w:rsidR="002C2BDD" w:rsidRPr="002C2BDD" w:rsidRDefault="002C2BDD" w:rsidP="002C2BDD">
      <w:r w:rsidRPr="002C2BDD">
        <w:t xml:space="preserve">      </w:t>
      </w:r>
      <w:proofErr w:type="gramStart"/>
      <w:r w:rsidRPr="002C2BDD">
        <w:t>print(</w:t>
      </w:r>
      <w:proofErr w:type="gramEnd"/>
      <w:r w:rsidRPr="002C2BDD">
        <w:t>"Database not found")</w:t>
      </w:r>
    </w:p>
    <w:p w14:paraId="6ABEFF20" w14:textId="77777777" w:rsidR="002C2BDD" w:rsidRPr="002C2BDD" w:rsidRDefault="002C2BDD" w:rsidP="002C2BDD">
      <w:r w:rsidRPr="002C2BDD">
        <w:t>   else:</w:t>
      </w:r>
    </w:p>
    <w:p w14:paraId="3C4E6F5A" w14:textId="77777777" w:rsidR="002C2BDD" w:rsidRPr="002C2BDD" w:rsidRDefault="002C2BDD" w:rsidP="002C2BDD">
      <w:r w:rsidRPr="002C2BDD">
        <w:t xml:space="preserve">      </w:t>
      </w:r>
      <w:proofErr w:type="gramStart"/>
      <w:r w:rsidRPr="002C2BDD">
        <w:t>print(</w:t>
      </w:r>
      <w:proofErr w:type="gramEnd"/>
      <w:r w:rsidRPr="002C2BDD">
        <w:t>"Cannot connect to database:", err)</w:t>
      </w:r>
    </w:p>
    <w:p w14:paraId="2812ABC9" w14:textId="77777777" w:rsidR="002C2BDD" w:rsidRPr="002C2BDD" w:rsidRDefault="002C2BDD" w:rsidP="002C2BDD"/>
    <w:p w14:paraId="6F54FA8F" w14:textId="77777777" w:rsidR="002C2BDD" w:rsidRPr="002C2BDD" w:rsidRDefault="002C2BDD" w:rsidP="002C2BDD">
      <w:r w:rsidRPr="002C2BDD">
        <w:t>else:</w:t>
      </w:r>
    </w:p>
    <w:p w14:paraId="2A1D3729" w14:textId="77777777" w:rsidR="002C2BDD" w:rsidRPr="002C2BDD" w:rsidRDefault="002C2BDD" w:rsidP="002C2BDD">
      <w:r w:rsidRPr="002C2BDD">
        <w:t>   </w:t>
      </w:r>
    </w:p>
    <w:p w14:paraId="3DD9F96F" w14:textId="77777777" w:rsidR="002C2BDD" w:rsidRPr="002C2BDD" w:rsidRDefault="002C2BDD" w:rsidP="002C2BDD">
      <w:r w:rsidRPr="002C2BDD">
        <w:t xml:space="preserve">    cursor = </w:t>
      </w:r>
      <w:proofErr w:type="spellStart"/>
      <w:proofErr w:type="gramStart"/>
      <w:r w:rsidRPr="002C2BDD">
        <w:t>mydb.cursor</w:t>
      </w:r>
      <w:proofErr w:type="spellEnd"/>
      <w:proofErr w:type="gramEnd"/>
      <w:r w:rsidRPr="002C2BDD">
        <w:t>()</w:t>
      </w:r>
    </w:p>
    <w:p w14:paraId="6E42F37C" w14:textId="77777777" w:rsidR="002C2BDD" w:rsidRPr="002C2BDD" w:rsidRDefault="002C2BDD" w:rsidP="002C2BDD">
      <w:r w:rsidRPr="002C2BDD">
        <w:t xml:space="preserve"># </w:t>
      </w:r>
      <w:proofErr w:type="spellStart"/>
      <w:r w:rsidRPr="002C2BDD">
        <w:t>Retreive</w:t>
      </w:r>
      <w:proofErr w:type="spellEnd"/>
      <w:r w:rsidRPr="002C2BDD">
        <w:t xml:space="preserve"> all tables </w:t>
      </w:r>
      <w:proofErr w:type="spellStart"/>
      <w:r w:rsidRPr="002C2BDD">
        <w:t>Infomration</w:t>
      </w:r>
      <w:proofErr w:type="spellEnd"/>
      <w:r w:rsidRPr="002C2BDD">
        <w:t xml:space="preserve"> using the below code</w:t>
      </w:r>
    </w:p>
    <w:p w14:paraId="1983C5EC" w14:textId="77777777" w:rsidR="002C2BDD" w:rsidRPr="002C2BDD" w:rsidRDefault="002C2BDD" w:rsidP="002C2BDD">
      <w:r w:rsidRPr="002C2BDD">
        <w:t xml:space="preserve">    q1 = ("SELECT * FROM student") </w:t>
      </w:r>
    </w:p>
    <w:p w14:paraId="6F4CBB89" w14:textId="77777777" w:rsidR="002C2BDD" w:rsidRPr="002C2BDD" w:rsidRDefault="002C2BDD" w:rsidP="002C2BDD">
      <w:r w:rsidRPr="002C2BDD">
        <w:t xml:space="preserve">    </w:t>
      </w:r>
      <w:proofErr w:type="spellStart"/>
      <w:proofErr w:type="gramStart"/>
      <w:r w:rsidRPr="002C2BDD">
        <w:t>cursor.execute</w:t>
      </w:r>
      <w:proofErr w:type="spellEnd"/>
      <w:proofErr w:type="gramEnd"/>
      <w:r w:rsidRPr="002C2BDD">
        <w:t>(q1)</w:t>
      </w:r>
    </w:p>
    <w:p w14:paraId="6DC35793" w14:textId="77777777" w:rsidR="002C2BDD" w:rsidRPr="002C2BDD" w:rsidRDefault="002C2BDD" w:rsidP="002C2BDD">
      <w:r w:rsidRPr="002C2BDD">
        <w:t xml:space="preserve">    </w:t>
      </w:r>
      <w:proofErr w:type="gramStart"/>
      <w:r w:rsidRPr="002C2BDD">
        <w:t>print(</w:t>
      </w:r>
      <w:proofErr w:type="gramEnd"/>
      <w:r w:rsidRPr="002C2BDD">
        <w:t>"------Student Table-------\n")</w:t>
      </w:r>
    </w:p>
    <w:p w14:paraId="7A039650" w14:textId="77777777" w:rsidR="002C2BDD" w:rsidRPr="002C2BDD" w:rsidRDefault="002C2BDD" w:rsidP="002C2BDD">
      <w:r w:rsidRPr="002C2BDD">
        <w:t xml:space="preserve">    for row in </w:t>
      </w:r>
      <w:proofErr w:type="spellStart"/>
      <w:proofErr w:type="gramStart"/>
      <w:r w:rsidRPr="002C2BDD">
        <w:t>cursor.fetchall</w:t>
      </w:r>
      <w:proofErr w:type="spellEnd"/>
      <w:proofErr w:type="gramEnd"/>
      <w:r w:rsidRPr="002C2BDD">
        <w:t>():</w:t>
      </w:r>
    </w:p>
    <w:p w14:paraId="76AA7B43" w14:textId="77777777" w:rsidR="002C2BDD" w:rsidRPr="002C2BDD" w:rsidRDefault="002C2BDD" w:rsidP="002C2BDD">
      <w:r w:rsidRPr="002C2BDD">
        <w:t xml:space="preserve">        </w:t>
      </w:r>
    </w:p>
    <w:p w14:paraId="0547B174" w14:textId="77777777" w:rsidR="002C2BDD" w:rsidRPr="002C2BDD" w:rsidRDefault="002C2BDD" w:rsidP="002C2BDD">
      <w:r w:rsidRPr="002C2BDD">
        <w:t>        print(row,"\n")</w:t>
      </w:r>
    </w:p>
    <w:p w14:paraId="2A6F6936" w14:textId="77777777" w:rsidR="002C2BDD" w:rsidRPr="002C2BDD" w:rsidRDefault="002C2BDD" w:rsidP="002C2BDD"/>
    <w:p w14:paraId="0F240DB1" w14:textId="77777777" w:rsidR="002C2BDD" w:rsidRPr="002C2BDD" w:rsidRDefault="002C2BDD" w:rsidP="002C2BDD">
      <w:r w:rsidRPr="002C2BDD">
        <w:t xml:space="preserve">    q2 = ("SELECT * FROM subjects") </w:t>
      </w:r>
    </w:p>
    <w:p w14:paraId="752E074E" w14:textId="77777777" w:rsidR="002C2BDD" w:rsidRPr="002C2BDD" w:rsidRDefault="002C2BDD" w:rsidP="002C2BDD">
      <w:r w:rsidRPr="002C2BDD">
        <w:t xml:space="preserve">    </w:t>
      </w:r>
      <w:proofErr w:type="spellStart"/>
      <w:proofErr w:type="gramStart"/>
      <w:r w:rsidRPr="002C2BDD">
        <w:t>cursor.execute</w:t>
      </w:r>
      <w:proofErr w:type="spellEnd"/>
      <w:proofErr w:type="gramEnd"/>
      <w:r w:rsidRPr="002C2BDD">
        <w:t>(q2)</w:t>
      </w:r>
    </w:p>
    <w:p w14:paraId="01DB2A89" w14:textId="77777777" w:rsidR="002C2BDD" w:rsidRPr="002C2BDD" w:rsidRDefault="002C2BDD" w:rsidP="002C2BDD">
      <w:r w:rsidRPr="002C2BDD">
        <w:t xml:space="preserve">    </w:t>
      </w:r>
      <w:proofErr w:type="gramStart"/>
      <w:r w:rsidRPr="002C2BDD">
        <w:t>print(</w:t>
      </w:r>
      <w:proofErr w:type="gramEnd"/>
      <w:r w:rsidRPr="002C2BDD">
        <w:t>"------Subjects Table ------------\n")</w:t>
      </w:r>
    </w:p>
    <w:p w14:paraId="4FFB6C29" w14:textId="77777777" w:rsidR="002C2BDD" w:rsidRPr="002C2BDD" w:rsidRDefault="002C2BDD" w:rsidP="002C2BDD">
      <w:r w:rsidRPr="002C2BDD">
        <w:t xml:space="preserve">    for row in </w:t>
      </w:r>
      <w:proofErr w:type="spellStart"/>
      <w:proofErr w:type="gramStart"/>
      <w:r w:rsidRPr="002C2BDD">
        <w:t>cursor.fetchall</w:t>
      </w:r>
      <w:proofErr w:type="spellEnd"/>
      <w:proofErr w:type="gramEnd"/>
      <w:r w:rsidRPr="002C2BDD">
        <w:t>():</w:t>
      </w:r>
    </w:p>
    <w:p w14:paraId="7B71490B" w14:textId="77777777" w:rsidR="002C2BDD" w:rsidRPr="002C2BDD" w:rsidRDefault="002C2BDD" w:rsidP="002C2BDD">
      <w:r w:rsidRPr="002C2BDD">
        <w:t xml:space="preserve">        </w:t>
      </w:r>
    </w:p>
    <w:p w14:paraId="440C2E45" w14:textId="77777777" w:rsidR="002C2BDD" w:rsidRPr="002C2BDD" w:rsidRDefault="002C2BDD" w:rsidP="002C2BDD">
      <w:r w:rsidRPr="002C2BDD">
        <w:t>        print(row,"\n")</w:t>
      </w:r>
    </w:p>
    <w:p w14:paraId="2257EFE6" w14:textId="77777777" w:rsidR="002C2BDD" w:rsidRPr="002C2BDD" w:rsidRDefault="002C2BDD" w:rsidP="002C2BDD">
      <w:r w:rsidRPr="002C2BDD">
        <w:t xml:space="preserve">    </w:t>
      </w:r>
    </w:p>
    <w:p w14:paraId="229B1470" w14:textId="77777777" w:rsidR="002C2BDD" w:rsidRPr="002C2BDD" w:rsidRDefault="002C2BDD" w:rsidP="002C2BDD">
      <w:r w:rsidRPr="002C2BDD">
        <w:t xml:space="preserve">    q3 = ("SELECT * FROM courses") </w:t>
      </w:r>
    </w:p>
    <w:p w14:paraId="326BC3E9" w14:textId="77777777" w:rsidR="002C2BDD" w:rsidRPr="002C2BDD" w:rsidRDefault="002C2BDD" w:rsidP="002C2BDD">
      <w:r w:rsidRPr="002C2BDD">
        <w:t xml:space="preserve">    </w:t>
      </w:r>
      <w:proofErr w:type="spellStart"/>
      <w:proofErr w:type="gramStart"/>
      <w:r w:rsidRPr="002C2BDD">
        <w:t>cursor.execute</w:t>
      </w:r>
      <w:proofErr w:type="spellEnd"/>
      <w:proofErr w:type="gramEnd"/>
      <w:r w:rsidRPr="002C2BDD">
        <w:t>(q3)</w:t>
      </w:r>
    </w:p>
    <w:p w14:paraId="6B479676" w14:textId="77777777" w:rsidR="002C2BDD" w:rsidRPr="002C2BDD" w:rsidRDefault="002C2BDD" w:rsidP="002C2BDD">
      <w:r w:rsidRPr="002C2BDD">
        <w:t xml:space="preserve">    </w:t>
      </w:r>
      <w:proofErr w:type="gramStart"/>
      <w:r w:rsidRPr="002C2BDD">
        <w:t>print(</w:t>
      </w:r>
      <w:proofErr w:type="gramEnd"/>
      <w:r w:rsidRPr="002C2BDD">
        <w:t>"-----Courses Table--------\n")</w:t>
      </w:r>
    </w:p>
    <w:p w14:paraId="7FEE76A1" w14:textId="1D6DFC41" w:rsidR="002C2BDD" w:rsidRPr="002C2BDD" w:rsidRDefault="002C2BDD" w:rsidP="002C2BDD">
      <w:r w:rsidRPr="002C2BDD">
        <w:lastRenderedPageBreak/>
        <w:t xml:space="preserve">    for row in </w:t>
      </w:r>
      <w:proofErr w:type="spellStart"/>
      <w:proofErr w:type="gramStart"/>
      <w:r w:rsidRPr="002C2BDD">
        <w:t>cursor.fetchall</w:t>
      </w:r>
      <w:proofErr w:type="spellEnd"/>
      <w:proofErr w:type="gramEnd"/>
      <w:r w:rsidRPr="002C2BDD">
        <w:t>():</w:t>
      </w:r>
    </w:p>
    <w:p w14:paraId="7A4A074E" w14:textId="77777777" w:rsidR="002C2BDD" w:rsidRPr="002C2BDD" w:rsidRDefault="002C2BDD" w:rsidP="002C2BDD">
      <w:r w:rsidRPr="002C2BDD">
        <w:t>        print(row,"\n")</w:t>
      </w:r>
    </w:p>
    <w:p w14:paraId="05072F41" w14:textId="77777777" w:rsidR="002C2BDD" w:rsidRPr="002C2BDD" w:rsidRDefault="002C2BDD" w:rsidP="002C2BDD">
      <w:r w:rsidRPr="002C2BDD">
        <w:t xml:space="preserve">    q4 = ("SELECT * FROM schedule") </w:t>
      </w:r>
    </w:p>
    <w:p w14:paraId="7FAC8416" w14:textId="77777777" w:rsidR="002C2BDD" w:rsidRPr="002C2BDD" w:rsidRDefault="002C2BDD" w:rsidP="002C2BDD">
      <w:r w:rsidRPr="002C2BDD">
        <w:t xml:space="preserve">    </w:t>
      </w:r>
      <w:proofErr w:type="spellStart"/>
      <w:proofErr w:type="gramStart"/>
      <w:r w:rsidRPr="002C2BDD">
        <w:t>cursor.execute</w:t>
      </w:r>
      <w:proofErr w:type="spellEnd"/>
      <w:proofErr w:type="gramEnd"/>
      <w:r w:rsidRPr="002C2BDD">
        <w:t>(q4)</w:t>
      </w:r>
    </w:p>
    <w:p w14:paraId="18543808" w14:textId="77777777" w:rsidR="002C2BDD" w:rsidRPr="002C2BDD" w:rsidRDefault="002C2BDD" w:rsidP="002C2BDD">
      <w:r w:rsidRPr="002C2BDD">
        <w:t xml:space="preserve">    </w:t>
      </w:r>
      <w:proofErr w:type="gramStart"/>
      <w:r w:rsidRPr="002C2BDD">
        <w:t>print(</w:t>
      </w:r>
      <w:proofErr w:type="gramEnd"/>
      <w:r w:rsidRPr="002C2BDD">
        <w:t>"-----Schedule Table---------\n")</w:t>
      </w:r>
    </w:p>
    <w:p w14:paraId="0EB887CB" w14:textId="09795DCA" w:rsidR="002C2BDD" w:rsidRPr="002C2BDD" w:rsidRDefault="002C2BDD" w:rsidP="002C2BDD">
      <w:r w:rsidRPr="002C2BDD">
        <w:t xml:space="preserve">    for row in </w:t>
      </w:r>
      <w:proofErr w:type="spellStart"/>
      <w:proofErr w:type="gramStart"/>
      <w:r w:rsidRPr="002C2BDD">
        <w:t>cursor.fetchall</w:t>
      </w:r>
      <w:proofErr w:type="spellEnd"/>
      <w:proofErr w:type="gramEnd"/>
      <w:r w:rsidRPr="002C2BDD">
        <w:t>():</w:t>
      </w:r>
    </w:p>
    <w:p w14:paraId="583E3A68" w14:textId="77777777" w:rsidR="002C2BDD" w:rsidRPr="002C2BDD" w:rsidRDefault="002C2BDD" w:rsidP="002C2BDD">
      <w:r w:rsidRPr="002C2BDD">
        <w:t>        print(row,"\n")</w:t>
      </w:r>
    </w:p>
    <w:p w14:paraId="66538271" w14:textId="77777777" w:rsidR="002C2BDD" w:rsidRPr="002C2BDD" w:rsidRDefault="002C2BDD" w:rsidP="002C2BDD">
      <w:r w:rsidRPr="002C2BDD">
        <w:t xml:space="preserve">    q5 = ("SELECT * FROM transaction") </w:t>
      </w:r>
    </w:p>
    <w:p w14:paraId="2CC02103" w14:textId="77777777" w:rsidR="002C2BDD" w:rsidRPr="002C2BDD" w:rsidRDefault="002C2BDD" w:rsidP="002C2BDD">
      <w:r w:rsidRPr="002C2BDD">
        <w:t xml:space="preserve">    </w:t>
      </w:r>
      <w:proofErr w:type="spellStart"/>
      <w:proofErr w:type="gramStart"/>
      <w:r w:rsidRPr="002C2BDD">
        <w:t>cursor.execute</w:t>
      </w:r>
      <w:proofErr w:type="spellEnd"/>
      <w:proofErr w:type="gramEnd"/>
      <w:r w:rsidRPr="002C2BDD">
        <w:t>(q5)</w:t>
      </w:r>
    </w:p>
    <w:p w14:paraId="61BF4282" w14:textId="77777777" w:rsidR="002C2BDD" w:rsidRPr="002C2BDD" w:rsidRDefault="002C2BDD" w:rsidP="002C2BDD">
      <w:r w:rsidRPr="002C2BDD">
        <w:t xml:space="preserve">    </w:t>
      </w:r>
      <w:proofErr w:type="gramStart"/>
      <w:r w:rsidRPr="002C2BDD">
        <w:t>print(</w:t>
      </w:r>
      <w:proofErr w:type="gramEnd"/>
      <w:r w:rsidRPr="002C2BDD">
        <w:t>"-----insurance Table---------\n")</w:t>
      </w:r>
    </w:p>
    <w:p w14:paraId="77F15B90" w14:textId="1AC2DD41" w:rsidR="002C2BDD" w:rsidRPr="002C2BDD" w:rsidRDefault="002C2BDD" w:rsidP="002C2BDD">
      <w:r w:rsidRPr="002C2BDD">
        <w:t xml:space="preserve">    for row in </w:t>
      </w:r>
      <w:proofErr w:type="spellStart"/>
      <w:proofErr w:type="gramStart"/>
      <w:r w:rsidRPr="002C2BDD">
        <w:t>cursor.fetchall</w:t>
      </w:r>
      <w:proofErr w:type="spellEnd"/>
      <w:proofErr w:type="gramEnd"/>
      <w:r w:rsidRPr="002C2BDD">
        <w:t>():</w:t>
      </w:r>
    </w:p>
    <w:p w14:paraId="0152992E" w14:textId="77777777" w:rsidR="002C2BDD" w:rsidRPr="002C2BDD" w:rsidRDefault="002C2BDD" w:rsidP="002C2BDD">
      <w:r w:rsidRPr="002C2BDD">
        <w:t>        print(row,"\n")</w:t>
      </w:r>
    </w:p>
    <w:p w14:paraId="58CB2E16" w14:textId="77777777" w:rsidR="002C2BDD" w:rsidRPr="002C2BDD" w:rsidRDefault="002C2BDD" w:rsidP="002C2BDD">
      <w:r w:rsidRPr="002C2BDD">
        <w:t xml:space="preserve">    q6 = ("SELECT * FROM instructor") </w:t>
      </w:r>
    </w:p>
    <w:p w14:paraId="05B3DA90" w14:textId="77777777" w:rsidR="002C2BDD" w:rsidRPr="002C2BDD" w:rsidRDefault="002C2BDD" w:rsidP="002C2BDD">
      <w:r w:rsidRPr="002C2BDD">
        <w:t xml:space="preserve">    </w:t>
      </w:r>
      <w:proofErr w:type="spellStart"/>
      <w:proofErr w:type="gramStart"/>
      <w:r w:rsidRPr="002C2BDD">
        <w:t>cursor.execute</w:t>
      </w:r>
      <w:proofErr w:type="spellEnd"/>
      <w:proofErr w:type="gramEnd"/>
      <w:r w:rsidRPr="002C2BDD">
        <w:t>(q6)</w:t>
      </w:r>
    </w:p>
    <w:p w14:paraId="5FD479B6" w14:textId="77777777" w:rsidR="002C2BDD" w:rsidRPr="002C2BDD" w:rsidRDefault="002C2BDD" w:rsidP="002C2BDD">
      <w:r w:rsidRPr="002C2BDD">
        <w:t xml:space="preserve">    </w:t>
      </w:r>
      <w:proofErr w:type="gramStart"/>
      <w:r w:rsidRPr="002C2BDD">
        <w:t>print(</w:t>
      </w:r>
      <w:proofErr w:type="gramEnd"/>
      <w:r w:rsidRPr="002C2BDD">
        <w:t>"-----Instructor  Table--------\n")</w:t>
      </w:r>
    </w:p>
    <w:p w14:paraId="754E2C2E" w14:textId="77777777" w:rsidR="002C2BDD" w:rsidRPr="002C2BDD" w:rsidRDefault="002C2BDD" w:rsidP="002C2BDD">
      <w:r w:rsidRPr="002C2BDD">
        <w:t xml:space="preserve">    for row in </w:t>
      </w:r>
      <w:proofErr w:type="spellStart"/>
      <w:proofErr w:type="gramStart"/>
      <w:r w:rsidRPr="002C2BDD">
        <w:t>cursor.fetchall</w:t>
      </w:r>
      <w:proofErr w:type="spellEnd"/>
      <w:proofErr w:type="gramEnd"/>
      <w:r w:rsidRPr="002C2BDD">
        <w:t>():</w:t>
      </w:r>
    </w:p>
    <w:p w14:paraId="5301E495" w14:textId="77777777" w:rsidR="002C2BDD" w:rsidRPr="002C2BDD" w:rsidRDefault="002C2BDD" w:rsidP="002C2BDD">
      <w:r w:rsidRPr="002C2BDD">
        <w:t xml:space="preserve">        </w:t>
      </w:r>
    </w:p>
    <w:p w14:paraId="0AAB1C59" w14:textId="77777777" w:rsidR="002C2BDD" w:rsidRPr="002C2BDD" w:rsidRDefault="002C2BDD" w:rsidP="002C2BDD">
      <w:r w:rsidRPr="002C2BDD">
        <w:t>        print(row,"\n")</w:t>
      </w:r>
    </w:p>
    <w:p w14:paraId="616B2B3E" w14:textId="77777777" w:rsidR="002C2BDD" w:rsidRPr="002C2BDD" w:rsidRDefault="002C2BDD" w:rsidP="002C2BDD">
      <w:pPr>
        <w:jc w:val="center"/>
      </w:pPr>
    </w:p>
    <w:p w14:paraId="311F2208" w14:textId="094B897D" w:rsidR="002C2BDD" w:rsidRDefault="002C2BDD" w:rsidP="002C2BDD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Output:</w:t>
      </w:r>
    </w:p>
    <w:p w14:paraId="31E626A0" w14:textId="39008301" w:rsidR="002C2BDD" w:rsidRPr="00883EE7" w:rsidRDefault="002C2BDD" w:rsidP="00883EE7">
      <w:pPr>
        <w:jc w:val="both"/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1CD017B6" wp14:editId="509681DB">
            <wp:extent cx="5727700" cy="291465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C2BDD" w:rsidRPr="00883E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IwNDOxsDA2NDFR0lEKTi0uzszPAykwrAUAXPKLLCwAAAA="/>
  </w:docVars>
  <w:rsids>
    <w:rsidRoot w:val="00883EE7"/>
    <w:rsid w:val="00013125"/>
    <w:rsid w:val="002C2BDD"/>
    <w:rsid w:val="004321E6"/>
    <w:rsid w:val="005138D5"/>
    <w:rsid w:val="00883EE7"/>
    <w:rsid w:val="00E41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C58F7"/>
  <w15:chartTrackingRefBased/>
  <w15:docId w15:val="{2B358517-1051-4857-9386-AE3E064A6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48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99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92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1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5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7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9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6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6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2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9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9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7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2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96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0</Pages>
  <Words>1059</Words>
  <Characters>604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 Vamshi</dc:creator>
  <cp:keywords/>
  <dc:description/>
  <cp:lastModifiedBy>Sri Vamshi</cp:lastModifiedBy>
  <cp:revision>3</cp:revision>
  <dcterms:created xsi:type="dcterms:W3CDTF">2021-12-20T21:34:00Z</dcterms:created>
  <dcterms:modified xsi:type="dcterms:W3CDTF">2021-12-20T22:14:00Z</dcterms:modified>
</cp:coreProperties>
</file>